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56F4B" w14:textId="0162C28A" w:rsidR="00DC594D" w:rsidRPr="00A3411C" w:rsidRDefault="00786A40" w:rsidP="00541542">
      <w:pPr>
        <w:pStyle w:val="Heading1"/>
        <w:jc w:val="center"/>
        <w:rPr>
          <w:rFonts w:ascii="Times New Roman" w:hAnsi="Times New Roman" w:cs="Times New Roman"/>
          <w:color w:val="auto"/>
          <w:lang w:val="en-US"/>
        </w:rPr>
      </w:pPr>
      <w:r w:rsidRPr="00A3411C">
        <w:rPr>
          <w:rFonts w:ascii="Times New Roman" w:hAnsi="Times New Roman" w:cs="Times New Roman"/>
          <w:color w:val="auto"/>
          <w:lang w:val="en-US"/>
        </w:rPr>
        <w:t xml:space="preserve">EE 324: </w:t>
      </w:r>
      <w:r w:rsidR="00AC21D6">
        <w:rPr>
          <w:rFonts w:ascii="Times New Roman" w:hAnsi="Times New Roman" w:cs="Times New Roman"/>
          <w:color w:val="auto"/>
          <w:lang w:val="en-US"/>
        </w:rPr>
        <w:t>Assignment</w:t>
      </w:r>
      <w:r w:rsidR="00541542" w:rsidRPr="00A3411C">
        <w:rPr>
          <w:rFonts w:ascii="Times New Roman" w:hAnsi="Times New Roman" w:cs="Times New Roman"/>
          <w:color w:val="auto"/>
          <w:lang w:val="en-US"/>
        </w:rPr>
        <w:t xml:space="preserve"> 1</w:t>
      </w:r>
      <w:r w:rsidR="00027B05">
        <w:rPr>
          <w:rFonts w:ascii="Times New Roman" w:hAnsi="Times New Roman" w:cs="Times New Roman"/>
          <w:color w:val="auto"/>
          <w:lang w:val="en-US"/>
        </w:rPr>
        <w:t>: Analysis in Laplace Domain</w:t>
      </w:r>
    </w:p>
    <w:p w14:paraId="04004A48" w14:textId="69D98FB5" w:rsidR="00541542" w:rsidRPr="00ED186E" w:rsidRDefault="00977C95" w:rsidP="00541542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rakhar Diwan</w:t>
      </w:r>
      <w:r w:rsidR="00541542" w:rsidRPr="00ED186E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(</w:t>
      </w:r>
      <w:r w:rsidR="00541542" w:rsidRPr="00ED186E">
        <w:rPr>
          <w:rFonts w:ascii="Times New Roman" w:hAnsi="Times New Roman" w:cs="Times New Roman"/>
          <w:lang w:val="en-US"/>
        </w:rPr>
        <w:t>180100</w:t>
      </w:r>
      <w:r w:rsidR="00786A40" w:rsidRPr="00ED186E">
        <w:rPr>
          <w:rFonts w:ascii="Times New Roman" w:hAnsi="Times New Roman" w:cs="Times New Roman"/>
          <w:lang w:val="en-US"/>
        </w:rPr>
        <w:t>0</w:t>
      </w:r>
      <w:r>
        <w:rPr>
          <w:rFonts w:ascii="Times New Roman" w:hAnsi="Times New Roman" w:cs="Times New Roman"/>
          <w:lang w:val="en-US"/>
        </w:rPr>
        <w:t>83)</w:t>
      </w:r>
    </w:p>
    <w:p w14:paraId="21008B55" w14:textId="5D89597C" w:rsidR="00786A40" w:rsidRPr="0083233E" w:rsidRDefault="0083233E" w:rsidP="0083233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val="en-US"/>
        </w:rPr>
      </w:pPr>
      <w:r w:rsidRPr="0083233E">
        <w:rPr>
          <w:rFonts w:ascii="Times New Roman" w:hAnsi="Times New Roman" w:cs="Times New Roman"/>
          <w:lang w:val="en-US"/>
        </w:rPr>
        <w:t>The principles u</w:t>
      </w:r>
      <w:r>
        <w:rPr>
          <w:rFonts w:ascii="Times New Roman" w:hAnsi="Times New Roman" w:cs="Times New Roman"/>
          <w:lang w:val="en-US"/>
        </w:rPr>
        <w:t xml:space="preserve">sed are mentioned in details as comments corresponding to the question in the Scilab code, which can be found at the end under appendix. </w:t>
      </w:r>
    </w:p>
    <w:p w14:paraId="7C321FCC" w14:textId="30B85162" w:rsidR="006E62DA" w:rsidRPr="00FB44F3" w:rsidRDefault="00786A40" w:rsidP="00495038">
      <w:pPr>
        <w:pStyle w:val="Heading2"/>
        <w:rPr>
          <w:rFonts w:ascii="Times New Roman" w:hAnsi="Times New Roman" w:cs="Times New Roman"/>
          <w:b/>
          <w:bCs/>
          <w:color w:val="auto"/>
          <w:lang w:val="en-US"/>
        </w:rPr>
      </w:pPr>
      <w:r w:rsidRPr="00FB44F3">
        <w:rPr>
          <w:rFonts w:ascii="Times New Roman" w:hAnsi="Times New Roman" w:cs="Times New Roman"/>
          <w:b/>
          <w:bCs/>
          <w:color w:val="auto"/>
          <w:lang w:val="en-US"/>
        </w:rPr>
        <w:t>Question 1:</w:t>
      </w:r>
    </w:p>
    <w:p w14:paraId="6DC71A4C" w14:textId="0507097F" w:rsidR="0053220C" w:rsidRDefault="00E168F3" w:rsidP="004C19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83233E">
        <w:rPr>
          <w:rFonts w:ascii="Times New Roman" w:hAnsi="Times New Roman" w:cs="Times New Roman"/>
          <w:lang w:val="en-US"/>
        </w:rPr>
        <w:t xml:space="preserve">After first stage, output is </w:t>
      </w:r>
      <w:r w:rsidR="0053220C" w:rsidRPr="0083233E">
        <w:rPr>
          <w:rFonts w:ascii="Times New Roman" w:hAnsi="Times New Roman" w:cs="Times New Roman"/>
          <w:lang w:val="en-US"/>
        </w:rPr>
        <w:t>R</w:t>
      </w:r>
      <w:r w:rsidR="004C2890">
        <w:rPr>
          <w:rFonts w:ascii="Times New Roman" w:hAnsi="Times New Roman" w:cs="Times New Roman"/>
          <w:lang w:val="en-US"/>
        </w:rPr>
        <w:t>(s)</w:t>
      </w:r>
      <w:r w:rsidR="0053220C" w:rsidRPr="0083233E">
        <w:rPr>
          <w:rFonts w:ascii="Times New Roman" w:hAnsi="Times New Roman" w:cs="Times New Roman"/>
          <w:lang w:val="en-US"/>
        </w:rPr>
        <w:t>*G1</w:t>
      </w:r>
      <w:r w:rsidR="004C2890">
        <w:rPr>
          <w:rFonts w:ascii="Times New Roman" w:hAnsi="Times New Roman" w:cs="Times New Roman"/>
          <w:lang w:val="en-US"/>
        </w:rPr>
        <w:t>(s)</w:t>
      </w:r>
      <w:r w:rsidR="0053220C" w:rsidRPr="0083233E">
        <w:rPr>
          <w:rFonts w:ascii="Times New Roman" w:hAnsi="Times New Roman" w:cs="Times New Roman"/>
          <w:lang w:val="en-US"/>
        </w:rPr>
        <w:t xml:space="preserve"> which is fed to G2. Thus finally, C</w:t>
      </w:r>
      <w:r w:rsidR="004C2890">
        <w:rPr>
          <w:rFonts w:ascii="Times New Roman" w:hAnsi="Times New Roman" w:cs="Times New Roman"/>
          <w:lang w:val="en-US"/>
        </w:rPr>
        <w:t>(s)</w:t>
      </w:r>
      <w:r w:rsidR="0053220C" w:rsidRPr="0083233E">
        <w:rPr>
          <w:rFonts w:ascii="Times New Roman" w:hAnsi="Times New Roman" w:cs="Times New Roman"/>
          <w:lang w:val="en-US"/>
        </w:rPr>
        <w:t>=G1</w:t>
      </w:r>
      <w:r w:rsidR="004C2890">
        <w:rPr>
          <w:rFonts w:ascii="Times New Roman" w:hAnsi="Times New Roman" w:cs="Times New Roman"/>
          <w:lang w:val="en-US"/>
        </w:rPr>
        <w:t>(s)</w:t>
      </w:r>
      <w:r w:rsidR="0053220C" w:rsidRPr="0083233E">
        <w:rPr>
          <w:rFonts w:ascii="Times New Roman" w:hAnsi="Times New Roman" w:cs="Times New Roman"/>
          <w:lang w:val="en-US"/>
        </w:rPr>
        <w:t>*G2</w:t>
      </w:r>
      <w:r w:rsidR="004C2890">
        <w:rPr>
          <w:rFonts w:ascii="Times New Roman" w:hAnsi="Times New Roman" w:cs="Times New Roman"/>
          <w:lang w:val="en-US"/>
        </w:rPr>
        <w:t>(s)</w:t>
      </w:r>
      <w:r w:rsidR="0053220C" w:rsidRPr="0083233E">
        <w:rPr>
          <w:rFonts w:ascii="Times New Roman" w:hAnsi="Times New Roman" w:cs="Times New Roman"/>
          <w:lang w:val="en-US"/>
        </w:rPr>
        <w:t>*R</w:t>
      </w:r>
      <w:r w:rsidR="004C2890">
        <w:rPr>
          <w:rFonts w:ascii="Times New Roman" w:hAnsi="Times New Roman" w:cs="Times New Roman"/>
          <w:lang w:val="en-US"/>
        </w:rPr>
        <w:t>(s)</w:t>
      </w:r>
      <w:r w:rsidR="0083233E" w:rsidRPr="0083233E">
        <w:rPr>
          <w:rFonts w:ascii="Times New Roman" w:hAnsi="Times New Roman" w:cs="Times New Roman"/>
          <w:lang w:val="en-US"/>
        </w:rPr>
        <w:t xml:space="preserve">. </w:t>
      </w:r>
      <w:r w:rsidR="0053220C" w:rsidRPr="0083233E">
        <w:rPr>
          <w:rFonts w:ascii="Times New Roman" w:hAnsi="Times New Roman" w:cs="Times New Roman"/>
          <w:lang w:val="en-US"/>
        </w:rPr>
        <w:t>Using Scilab</w:t>
      </w:r>
      <w:r w:rsidR="00581DD5" w:rsidRPr="0083233E">
        <w:rPr>
          <w:rFonts w:ascii="Times New Roman" w:hAnsi="Times New Roman" w:cs="Times New Roman"/>
          <w:lang w:val="en-US"/>
        </w:rPr>
        <w:t xml:space="preserve">, </w:t>
      </w:r>
      <w:r w:rsidR="004C2890">
        <w:rPr>
          <w:rFonts w:ascii="Times New Roman" w:hAnsi="Times New Roman" w:cs="Times New Roman"/>
          <w:lang w:val="en-US"/>
        </w:rPr>
        <w:t xml:space="preserve">we get </w:t>
      </w:r>
      <w:r w:rsidR="00581DD5" w:rsidRPr="0083233E">
        <w:rPr>
          <w:rFonts w:ascii="Times New Roman" w:hAnsi="Times New Roman" w:cs="Times New Roman"/>
          <w:lang w:val="en-US"/>
        </w:rPr>
        <w:t>transfer</w:t>
      </w:r>
      <w:r w:rsidR="007B1A5A" w:rsidRPr="0083233E">
        <w:rPr>
          <w:rFonts w:ascii="Times New Roman" w:hAnsi="Times New Roman" w:cs="Times New Roman"/>
          <w:lang w:val="en-US"/>
        </w:rPr>
        <w:t xml:space="preserve"> function </w:t>
      </w:r>
      <w:r w:rsidR="008A45A1">
        <w:rPr>
          <w:rFonts w:ascii="Times New Roman" w:hAnsi="Times New Roman" w:cs="Times New Roman"/>
          <w:lang w:val="en-US"/>
        </w:rPr>
        <w:t xml:space="preserve">(C(s)/R(s)) </w:t>
      </w:r>
      <w:r w:rsidR="004C2890">
        <w:rPr>
          <w:rFonts w:ascii="Times New Roman" w:hAnsi="Times New Roman" w:cs="Times New Roman"/>
          <w:lang w:val="en-US"/>
        </w:rPr>
        <w:t>a</w:t>
      </w:r>
      <w:r w:rsidR="007B1A5A" w:rsidRPr="0083233E">
        <w:rPr>
          <w:rFonts w:ascii="Times New Roman" w:hAnsi="Times New Roman" w:cs="Times New Roman"/>
          <w:lang w:val="en-US"/>
        </w:rPr>
        <w:t>s</w:t>
      </w:r>
      <w:r w:rsidR="0053220C" w:rsidRPr="0083233E">
        <w:rPr>
          <w:rFonts w:ascii="Times New Roman" w:hAnsi="Times New Roman" w:cs="Times New Roman"/>
          <w:lang w:val="en-US"/>
        </w:rPr>
        <w:t>:</w:t>
      </w:r>
      <w:r w:rsidR="0053220C" w:rsidRPr="0083233E">
        <w:rPr>
          <w:rFonts w:ascii="Times New Roman" w:hAnsi="Times New Roman" w:cs="Times New Roman"/>
          <w:lang w:val="en-US"/>
        </w:rPr>
        <w:tab/>
      </w:r>
    </w:p>
    <w:p w14:paraId="7A040422" w14:textId="77777777" w:rsidR="00021722" w:rsidRPr="0083233E" w:rsidRDefault="00021722" w:rsidP="00021722">
      <w:pPr>
        <w:pStyle w:val="ListParagraph"/>
        <w:rPr>
          <w:rFonts w:ascii="Times New Roman" w:hAnsi="Times New Roman" w:cs="Times New Roman"/>
          <w:lang w:val="en-US"/>
        </w:rPr>
      </w:pPr>
    </w:p>
    <w:p w14:paraId="13FCD24F" w14:textId="666680F6" w:rsidR="008A45A1" w:rsidRPr="008A45A1" w:rsidRDefault="008A45A1" w:rsidP="008A45A1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8A45A1">
        <w:rPr>
          <w:rFonts w:ascii="Times New Roman" w:hAnsi="Times New Roman" w:cs="Times New Roman"/>
          <w:lang w:val="en-US"/>
        </w:rPr>
        <w:t xml:space="preserve">  50           </w:t>
      </w:r>
    </w:p>
    <w:p w14:paraId="1CC8623F" w14:textId="4A6B072D" w:rsidR="008A45A1" w:rsidRPr="008A45A1" w:rsidRDefault="008A45A1" w:rsidP="008A45A1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8A45A1">
        <w:rPr>
          <w:rFonts w:ascii="Times New Roman" w:hAnsi="Times New Roman" w:cs="Times New Roman"/>
          <w:lang w:val="en-US"/>
        </w:rPr>
        <w:t xml:space="preserve">   ------------------    </w:t>
      </w:r>
    </w:p>
    <w:p w14:paraId="42C2AA4D" w14:textId="071F72A2" w:rsidR="00484EDC" w:rsidRDefault="008A45A1" w:rsidP="008A45A1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8A45A1">
        <w:rPr>
          <w:rFonts w:ascii="Times New Roman" w:hAnsi="Times New Roman" w:cs="Times New Roman"/>
          <w:lang w:val="en-US"/>
        </w:rPr>
        <w:t xml:space="preserve">   50 + 20s + 7s</w:t>
      </w:r>
      <w:r>
        <w:rPr>
          <w:rFonts w:ascii="Times New Roman" w:hAnsi="Times New Roman" w:cs="Times New Roman"/>
          <w:vertAlign w:val="superscript"/>
          <w:lang w:val="en-US"/>
        </w:rPr>
        <w:t>2</w:t>
      </w:r>
      <w:r w:rsidRPr="008A45A1">
        <w:rPr>
          <w:rFonts w:ascii="Times New Roman" w:hAnsi="Times New Roman" w:cs="Times New Roman"/>
          <w:lang w:val="en-US"/>
        </w:rPr>
        <w:t xml:space="preserve"> + s</w:t>
      </w:r>
      <w:r>
        <w:rPr>
          <w:rFonts w:ascii="Times New Roman" w:hAnsi="Times New Roman" w:cs="Times New Roman"/>
          <w:vertAlign w:val="superscript"/>
          <w:lang w:val="en-US"/>
        </w:rPr>
        <w:t>3</w:t>
      </w:r>
      <w:r w:rsidRPr="008A45A1">
        <w:rPr>
          <w:rFonts w:ascii="Times New Roman" w:hAnsi="Times New Roman" w:cs="Times New Roman"/>
          <w:lang w:val="en-US"/>
        </w:rPr>
        <w:t xml:space="preserve">   </w:t>
      </w:r>
    </w:p>
    <w:p w14:paraId="5C7D6214" w14:textId="77777777" w:rsidR="00021722" w:rsidRPr="00A3411C" w:rsidRDefault="00021722" w:rsidP="008A45A1">
      <w:pPr>
        <w:pStyle w:val="ListParagraph"/>
        <w:jc w:val="center"/>
        <w:rPr>
          <w:rFonts w:ascii="Times New Roman" w:hAnsi="Times New Roman" w:cs="Times New Roman"/>
          <w:lang w:val="en-US"/>
        </w:rPr>
      </w:pPr>
    </w:p>
    <w:p w14:paraId="6B5E9910" w14:textId="77777777" w:rsidR="008A45A1" w:rsidRDefault="00F55EA7" w:rsidP="00F55E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Output from G1 (R</w:t>
      </w:r>
      <w:r w:rsidR="008A45A1">
        <w:rPr>
          <w:rFonts w:ascii="Times New Roman" w:hAnsi="Times New Roman" w:cs="Times New Roman"/>
          <w:lang w:val="en-US"/>
        </w:rPr>
        <w:t>(s)</w:t>
      </w:r>
      <w:r w:rsidRPr="00A3411C">
        <w:rPr>
          <w:rFonts w:ascii="Times New Roman" w:hAnsi="Times New Roman" w:cs="Times New Roman"/>
          <w:lang w:val="en-US"/>
        </w:rPr>
        <w:t>*G1</w:t>
      </w:r>
      <w:r w:rsidR="008A45A1">
        <w:rPr>
          <w:rFonts w:ascii="Times New Roman" w:hAnsi="Times New Roman" w:cs="Times New Roman"/>
          <w:lang w:val="en-US"/>
        </w:rPr>
        <w:t>(s)</w:t>
      </w:r>
      <w:r w:rsidRPr="00A3411C">
        <w:rPr>
          <w:rFonts w:ascii="Times New Roman" w:hAnsi="Times New Roman" w:cs="Times New Roman"/>
          <w:lang w:val="en-US"/>
        </w:rPr>
        <w:t>) is added to output from G2 (R</w:t>
      </w:r>
      <w:r w:rsidR="008A45A1">
        <w:rPr>
          <w:rFonts w:ascii="Times New Roman" w:hAnsi="Times New Roman" w:cs="Times New Roman"/>
          <w:lang w:val="en-US"/>
        </w:rPr>
        <w:t>(s)</w:t>
      </w:r>
      <w:r w:rsidRPr="00A3411C">
        <w:rPr>
          <w:rFonts w:ascii="Times New Roman" w:hAnsi="Times New Roman" w:cs="Times New Roman"/>
          <w:lang w:val="en-US"/>
        </w:rPr>
        <w:t>*G2</w:t>
      </w:r>
      <w:r w:rsidR="008A45A1">
        <w:rPr>
          <w:rFonts w:ascii="Times New Roman" w:hAnsi="Times New Roman" w:cs="Times New Roman"/>
          <w:lang w:val="en-US"/>
        </w:rPr>
        <w:t>(s)</w:t>
      </w:r>
      <w:r w:rsidRPr="00A3411C">
        <w:rPr>
          <w:rFonts w:ascii="Times New Roman" w:hAnsi="Times New Roman" w:cs="Times New Roman"/>
          <w:lang w:val="en-US"/>
        </w:rPr>
        <w:t xml:space="preserve">). </w:t>
      </w:r>
    </w:p>
    <w:p w14:paraId="62ED69B4" w14:textId="123B82E8" w:rsidR="00F55EA7" w:rsidRPr="00A3411C" w:rsidRDefault="00F55EA7" w:rsidP="008A45A1">
      <w:pPr>
        <w:pStyle w:val="ListParagraph"/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Thus, C</w:t>
      </w:r>
      <w:r w:rsidR="008A45A1">
        <w:rPr>
          <w:rFonts w:ascii="Times New Roman" w:hAnsi="Times New Roman" w:cs="Times New Roman"/>
          <w:lang w:val="en-US"/>
        </w:rPr>
        <w:t xml:space="preserve">(s) </w:t>
      </w:r>
      <w:r w:rsidRPr="00A3411C">
        <w:rPr>
          <w:rFonts w:ascii="Times New Roman" w:hAnsi="Times New Roman" w:cs="Times New Roman"/>
          <w:lang w:val="en-US"/>
        </w:rPr>
        <w:t>=</w:t>
      </w:r>
      <w:r w:rsidR="008A45A1">
        <w:rPr>
          <w:rFonts w:ascii="Times New Roman" w:hAnsi="Times New Roman" w:cs="Times New Roman"/>
          <w:lang w:val="en-US"/>
        </w:rPr>
        <w:t xml:space="preserve"> (</w:t>
      </w:r>
      <w:r w:rsidRPr="00A3411C">
        <w:rPr>
          <w:rFonts w:ascii="Times New Roman" w:hAnsi="Times New Roman" w:cs="Times New Roman"/>
          <w:lang w:val="en-US"/>
        </w:rPr>
        <w:t>G1</w:t>
      </w:r>
      <w:r w:rsidR="008A45A1">
        <w:rPr>
          <w:rFonts w:ascii="Times New Roman" w:hAnsi="Times New Roman" w:cs="Times New Roman"/>
          <w:lang w:val="en-US"/>
        </w:rPr>
        <w:t>(s)</w:t>
      </w:r>
      <w:r w:rsidRPr="00A3411C">
        <w:rPr>
          <w:rFonts w:ascii="Times New Roman" w:hAnsi="Times New Roman" w:cs="Times New Roman"/>
          <w:lang w:val="en-US"/>
        </w:rPr>
        <w:t>+G2</w:t>
      </w:r>
      <w:r w:rsidR="008A45A1">
        <w:rPr>
          <w:rFonts w:ascii="Times New Roman" w:hAnsi="Times New Roman" w:cs="Times New Roman"/>
          <w:lang w:val="en-US"/>
        </w:rPr>
        <w:t>(s)) *R(s),</w:t>
      </w:r>
    </w:p>
    <w:p w14:paraId="31C47355" w14:textId="6F2E3D0A" w:rsidR="00021722" w:rsidRDefault="00F55EA7" w:rsidP="00021722">
      <w:pPr>
        <w:pStyle w:val="ListParagraph"/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Using Scilab</w:t>
      </w:r>
      <w:r w:rsidR="007B1A5A" w:rsidRPr="00A3411C">
        <w:rPr>
          <w:rFonts w:ascii="Times New Roman" w:hAnsi="Times New Roman" w:cs="Times New Roman"/>
          <w:lang w:val="en-US"/>
        </w:rPr>
        <w:t>,</w:t>
      </w:r>
      <w:r w:rsidR="00021722">
        <w:rPr>
          <w:rFonts w:ascii="Times New Roman" w:hAnsi="Times New Roman" w:cs="Times New Roman"/>
          <w:lang w:val="en-US"/>
        </w:rPr>
        <w:t xml:space="preserve"> we get </w:t>
      </w:r>
      <w:r w:rsidR="007B1A5A" w:rsidRPr="00A3411C">
        <w:rPr>
          <w:rFonts w:ascii="Times New Roman" w:hAnsi="Times New Roman" w:cs="Times New Roman"/>
          <w:lang w:val="en-US"/>
        </w:rPr>
        <w:t xml:space="preserve">transfer function </w:t>
      </w:r>
      <w:r w:rsidR="008A45A1">
        <w:rPr>
          <w:rFonts w:ascii="Times New Roman" w:hAnsi="Times New Roman" w:cs="Times New Roman"/>
          <w:lang w:val="en-US"/>
        </w:rPr>
        <w:t xml:space="preserve">(C(s)/R(s)) </w:t>
      </w:r>
      <w:r w:rsidR="00021722">
        <w:rPr>
          <w:rFonts w:ascii="Times New Roman" w:hAnsi="Times New Roman" w:cs="Times New Roman"/>
          <w:lang w:val="en-US"/>
        </w:rPr>
        <w:t>as</w:t>
      </w:r>
    </w:p>
    <w:p w14:paraId="5BE89773" w14:textId="77777777" w:rsidR="00021722" w:rsidRPr="00021722" w:rsidRDefault="00021722" w:rsidP="00021722">
      <w:pPr>
        <w:pStyle w:val="ListParagraph"/>
        <w:rPr>
          <w:rFonts w:ascii="Times New Roman" w:hAnsi="Times New Roman" w:cs="Times New Roman"/>
          <w:lang w:val="en-US"/>
        </w:rPr>
      </w:pPr>
    </w:p>
    <w:p w14:paraId="588962A9" w14:textId="1782A9B7" w:rsidR="00021722" w:rsidRPr="00021722" w:rsidRDefault="00021722" w:rsidP="00021722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021722">
        <w:rPr>
          <w:rFonts w:ascii="Times New Roman" w:hAnsi="Times New Roman" w:cs="Times New Roman"/>
          <w:lang w:val="en-US"/>
        </w:rPr>
        <w:t xml:space="preserve">    100 + 20s + 5s</w:t>
      </w:r>
      <w:r>
        <w:rPr>
          <w:rFonts w:ascii="Times New Roman" w:hAnsi="Times New Roman" w:cs="Times New Roman"/>
          <w:vertAlign w:val="superscript"/>
          <w:lang w:val="en-US"/>
        </w:rPr>
        <w:t>2</w:t>
      </w:r>
      <w:r w:rsidRPr="00021722">
        <w:rPr>
          <w:rFonts w:ascii="Times New Roman" w:hAnsi="Times New Roman" w:cs="Times New Roman"/>
          <w:lang w:val="en-US"/>
        </w:rPr>
        <w:t xml:space="preserve">     </w:t>
      </w:r>
    </w:p>
    <w:p w14:paraId="364F4721" w14:textId="7E2511F1" w:rsidR="00021722" w:rsidRPr="00021722" w:rsidRDefault="00021722" w:rsidP="00021722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021722">
        <w:rPr>
          <w:rFonts w:ascii="Times New Roman" w:hAnsi="Times New Roman" w:cs="Times New Roman"/>
          <w:lang w:val="en-US"/>
        </w:rPr>
        <w:t xml:space="preserve">   ------------------  </w:t>
      </w:r>
    </w:p>
    <w:p w14:paraId="47063C90" w14:textId="7459109A" w:rsidR="00F55EA7" w:rsidRDefault="00021722" w:rsidP="00021722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021722">
        <w:rPr>
          <w:rFonts w:ascii="Times New Roman" w:hAnsi="Times New Roman" w:cs="Times New Roman"/>
          <w:lang w:val="en-US"/>
        </w:rPr>
        <w:t xml:space="preserve">   50 + 20s + 7s</w:t>
      </w:r>
      <w:r>
        <w:rPr>
          <w:rFonts w:ascii="Times New Roman" w:hAnsi="Times New Roman" w:cs="Times New Roman"/>
          <w:vertAlign w:val="superscript"/>
          <w:lang w:val="en-US"/>
        </w:rPr>
        <w:t>2</w:t>
      </w:r>
      <w:r w:rsidRPr="00021722">
        <w:rPr>
          <w:rFonts w:ascii="Times New Roman" w:hAnsi="Times New Roman" w:cs="Times New Roman"/>
          <w:lang w:val="en-US"/>
        </w:rPr>
        <w:t xml:space="preserve"> + s</w:t>
      </w:r>
      <w:r>
        <w:rPr>
          <w:rFonts w:ascii="Times New Roman" w:hAnsi="Times New Roman" w:cs="Times New Roman"/>
          <w:vertAlign w:val="superscript"/>
          <w:lang w:val="en-US"/>
        </w:rPr>
        <w:t>3</w:t>
      </w:r>
      <w:r w:rsidRPr="00021722">
        <w:rPr>
          <w:rFonts w:ascii="Times New Roman" w:hAnsi="Times New Roman" w:cs="Times New Roman"/>
          <w:lang w:val="en-US"/>
        </w:rPr>
        <w:t xml:space="preserve">  </w:t>
      </w:r>
    </w:p>
    <w:p w14:paraId="19C5EE1C" w14:textId="77777777" w:rsidR="00021722" w:rsidRPr="00A3411C" w:rsidRDefault="00021722" w:rsidP="00021722">
      <w:pPr>
        <w:pStyle w:val="ListParagraph"/>
        <w:jc w:val="center"/>
        <w:rPr>
          <w:rFonts w:ascii="Times New Roman" w:hAnsi="Times New Roman" w:cs="Times New Roman"/>
          <w:lang w:val="en-US"/>
        </w:rPr>
      </w:pPr>
    </w:p>
    <w:p w14:paraId="0991C7ED" w14:textId="65708A93" w:rsidR="002A1C7E" w:rsidRDefault="0001070D" w:rsidP="00C671D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 xml:space="preserve">Upon relating the inputs and outputs in the Laplace domain, we get </w:t>
      </w:r>
      <m:oMath>
        <m:r>
          <w:rPr>
            <w:rFonts w:ascii="Cambria Math" w:hAnsi="Cambria Math" w:cs="Times New Roman"/>
            <w:lang w:val="en-US"/>
          </w:rPr>
          <m:t>C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R-C</m:t>
            </m:r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2</m:t>
                </m:r>
              </m:sub>
            </m:sSub>
          </m:e>
        </m:d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G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1</m:t>
            </m:r>
          </m:sub>
        </m:sSub>
      </m:oMath>
      <w:r w:rsidR="008568DC" w:rsidRPr="00A3411C">
        <w:rPr>
          <w:rFonts w:ascii="Times New Roman" w:eastAsiaTheme="minorEastAsia" w:hAnsi="Times New Roman" w:cs="Times New Roman"/>
          <w:lang w:val="en-US"/>
        </w:rPr>
        <w:t>,</w:t>
      </w:r>
      <w:r>
        <w:rPr>
          <w:rFonts w:ascii="Times New Roman" w:eastAsiaTheme="minorEastAsia" w:hAnsi="Times New Roman" w:cs="Times New Roman"/>
          <w:lang w:val="en-US"/>
        </w:rPr>
        <w:t xml:space="preserve"> which simplifies to</w:t>
      </w:r>
      <w:r w:rsidR="008568DC" w:rsidRPr="00A3411C">
        <w:rPr>
          <w:rFonts w:ascii="Times New Roman" w:eastAsiaTheme="minorEastAsia" w:hAnsi="Times New Roman" w:cs="Times New Roman"/>
          <w:lang w:val="en-US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num>
          <m:den>
            <m:r>
              <w:rPr>
                <w:rFonts w:ascii="Cambria Math" w:eastAsiaTheme="minorEastAsia" w:hAnsi="Cambria Math" w:cs="Times New Roman"/>
                <w:lang w:val="en-US"/>
              </w:rPr>
              <m:t>R</m:t>
            </m:r>
          </m:den>
        </m:f>
        <m:r>
          <w:rPr>
            <w:rFonts w:ascii="Cambria Math" w:eastAsiaTheme="minorEastAsia" w:hAnsi="Cambria Math" w:cs="Times New Roman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1</m:t>
                </m:r>
              </m:sub>
            </m:sSub>
            <m:ctrlPr>
              <w:rPr>
                <w:rFonts w:ascii="Cambria Math" w:hAnsi="Cambria Math" w:cs="Times New Roman"/>
                <w:i/>
                <w:lang w:val="en-US"/>
              </w:rPr>
            </m:ctrlPr>
          </m:num>
          <m:den>
            <m:r>
              <w:rPr>
                <w:rFonts w:ascii="Cambria Math" w:hAnsi="Cambria Math" w:cs="Times New Roman"/>
                <w:lang w:val="en-US"/>
              </w:rPr>
              <m:t>1+</m:t>
            </m:r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2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  <w:lang w:val="en-US"/>
        </w:rPr>
        <w:t>.</w:t>
      </w:r>
      <w:r w:rsidR="00C671DD">
        <w:rPr>
          <w:rFonts w:ascii="Times New Roman" w:eastAsiaTheme="minorEastAsia" w:hAnsi="Times New Roman" w:cs="Times New Roman"/>
          <w:lang w:val="en-US"/>
        </w:rPr>
        <w:t xml:space="preserve"> </w:t>
      </w:r>
      <w:r w:rsidR="002A1C7E" w:rsidRPr="00C671DD">
        <w:rPr>
          <w:rFonts w:ascii="Times New Roman" w:hAnsi="Times New Roman" w:cs="Times New Roman"/>
          <w:lang w:val="en-US"/>
        </w:rPr>
        <w:t>Using Scilab, we get transfer function (C(s)/R(s)) as</w:t>
      </w:r>
    </w:p>
    <w:p w14:paraId="298117EC" w14:textId="77777777" w:rsidR="00646C48" w:rsidRPr="00C671DD" w:rsidRDefault="00646C48" w:rsidP="00646C48">
      <w:pPr>
        <w:pStyle w:val="ListParagraph"/>
        <w:rPr>
          <w:rFonts w:ascii="Times New Roman" w:hAnsi="Times New Roman" w:cs="Times New Roman"/>
          <w:lang w:val="en-US"/>
        </w:rPr>
      </w:pPr>
    </w:p>
    <w:p w14:paraId="14F28A24" w14:textId="65111E67" w:rsidR="00484EDC" w:rsidRPr="00A3411C" w:rsidRDefault="000E7111" w:rsidP="00484EDC">
      <w:pPr>
        <w:pStyle w:val="ListParagraph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50</w:t>
      </w:r>
      <w:r w:rsidR="00484EDC" w:rsidRPr="00A3411C">
        <w:rPr>
          <w:rFonts w:ascii="Times New Roman" w:hAnsi="Times New Roman" w:cs="Times New Roman"/>
          <w:lang w:val="en-US"/>
        </w:rPr>
        <w:t xml:space="preserve"> +</w:t>
      </w:r>
      <w:r>
        <w:rPr>
          <w:rFonts w:ascii="Times New Roman" w:hAnsi="Times New Roman" w:cs="Times New Roman"/>
          <w:lang w:val="en-US"/>
        </w:rPr>
        <w:t>1</w:t>
      </w:r>
      <w:r w:rsidR="00484EDC" w:rsidRPr="00A3411C">
        <w:rPr>
          <w:rFonts w:ascii="Times New Roman" w:hAnsi="Times New Roman" w:cs="Times New Roman"/>
          <w:lang w:val="en-US"/>
        </w:rPr>
        <w:t>0s</w:t>
      </w:r>
    </w:p>
    <w:p w14:paraId="37AA46FE" w14:textId="35C7D503" w:rsidR="00484EDC" w:rsidRPr="00A3411C" w:rsidRDefault="00484EDC" w:rsidP="00484EDC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----------------</w:t>
      </w:r>
    </w:p>
    <w:p w14:paraId="10BAC739" w14:textId="3B2E0150" w:rsidR="00551C5A" w:rsidRDefault="0086425C" w:rsidP="00484EDC">
      <w:pPr>
        <w:pStyle w:val="ListParagraph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100</w:t>
      </w:r>
      <w:r w:rsidR="00484EDC" w:rsidRPr="00A3411C">
        <w:rPr>
          <w:rFonts w:ascii="Times New Roman" w:hAnsi="Times New Roman" w:cs="Times New Roman"/>
          <w:lang w:val="en-US"/>
        </w:rPr>
        <w:t xml:space="preserve"> +20s +7s² +s³</w:t>
      </w:r>
    </w:p>
    <w:p w14:paraId="30B10861" w14:textId="77777777" w:rsidR="00646C48" w:rsidRPr="00A3411C" w:rsidRDefault="00646C48" w:rsidP="00484EDC">
      <w:pPr>
        <w:pStyle w:val="ListParagraph"/>
        <w:jc w:val="center"/>
        <w:rPr>
          <w:rFonts w:ascii="Times New Roman" w:hAnsi="Times New Roman" w:cs="Times New Roman"/>
          <w:lang w:val="en-US"/>
        </w:rPr>
      </w:pPr>
    </w:p>
    <w:p w14:paraId="4CC06171" w14:textId="77777777" w:rsidR="002D169B" w:rsidRPr="00A3411C" w:rsidRDefault="002D169B" w:rsidP="00484EDC">
      <w:pPr>
        <w:pStyle w:val="ListParagraph"/>
        <w:jc w:val="center"/>
        <w:rPr>
          <w:rFonts w:ascii="Times New Roman" w:hAnsi="Times New Roman" w:cs="Times New Roman"/>
          <w:lang w:val="en-US"/>
        </w:rPr>
      </w:pPr>
    </w:p>
    <w:p w14:paraId="2F01BB39" w14:textId="5EFEC709" w:rsidR="002D169B" w:rsidRPr="00682A2F" w:rsidRDefault="00682A2F" w:rsidP="002D16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682A2F">
        <w:rPr>
          <w:rFonts w:ascii="Times New Roman" w:hAnsi="Times New Roman" w:cs="Times New Roman"/>
        </w:rPr>
        <w:t xml:space="preserve">Plot </w:t>
      </w:r>
      <w:r>
        <w:rPr>
          <w:rFonts w:ascii="Times New Roman" w:hAnsi="Times New Roman" w:cs="Times New Roman"/>
        </w:rPr>
        <w:t xml:space="preserve">of </w:t>
      </w:r>
      <w:r w:rsidRPr="00682A2F">
        <w:rPr>
          <w:rFonts w:ascii="Times New Roman" w:hAnsi="Times New Roman" w:cs="Times New Roman"/>
        </w:rPr>
        <w:t>response to the unit step to the system with transfer function G1(s).</w:t>
      </w:r>
    </w:p>
    <w:p w14:paraId="3A7DD68C" w14:textId="6F269017" w:rsidR="002D169B" w:rsidRPr="00A3411C" w:rsidRDefault="00AC14EF" w:rsidP="00682A2F">
      <w:pPr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7DE70B4" wp14:editId="0FC7E578">
            <wp:extent cx="5724525" cy="3095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7BA80" w14:textId="5CF03413" w:rsidR="0053220C" w:rsidRPr="00FB44F3" w:rsidRDefault="00484EDC" w:rsidP="00682A2F">
      <w:pPr>
        <w:pStyle w:val="Heading2"/>
        <w:rPr>
          <w:rFonts w:ascii="Times New Roman" w:hAnsi="Times New Roman" w:cs="Times New Roman"/>
          <w:b/>
          <w:bCs/>
          <w:color w:val="auto"/>
          <w:lang w:val="en-US"/>
        </w:rPr>
      </w:pPr>
      <w:r w:rsidRPr="00FB44F3">
        <w:rPr>
          <w:rFonts w:ascii="Times New Roman" w:hAnsi="Times New Roman" w:cs="Times New Roman"/>
          <w:b/>
          <w:bCs/>
          <w:color w:val="auto"/>
          <w:lang w:val="en-US"/>
        </w:rPr>
        <w:lastRenderedPageBreak/>
        <w:t>Question 2:</w:t>
      </w:r>
    </w:p>
    <w:p w14:paraId="7DE72454" w14:textId="77091B59" w:rsidR="00A32157" w:rsidRDefault="00C648C0" w:rsidP="008C598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fter finding the transfer functions corresponding to 1(a), 1(b) and 1(c), </w:t>
      </w:r>
      <w:r w:rsidR="008C598E" w:rsidRPr="00A3411C">
        <w:rPr>
          <w:rFonts w:ascii="Times New Roman" w:hAnsi="Times New Roman" w:cs="Times New Roman"/>
          <w:lang w:val="en-US"/>
        </w:rPr>
        <w:t xml:space="preserve">numerator and denominator of </w:t>
      </w:r>
      <w:r>
        <w:rPr>
          <w:rFonts w:ascii="Times New Roman" w:hAnsi="Times New Roman" w:cs="Times New Roman"/>
          <w:lang w:val="en-US"/>
        </w:rPr>
        <w:t>each</w:t>
      </w:r>
      <w:r w:rsidR="008C598E" w:rsidRPr="00A3411C">
        <w:rPr>
          <w:rFonts w:ascii="Times New Roman" w:hAnsi="Times New Roman" w:cs="Times New Roman"/>
          <w:lang w:val="en-US"/>
        </w:rPr>
        <w:t xml:space="preserve"> transfer function are </w:t>
      </w:r>
      <w:r>
        <w:rPr>
          <w:rFonts w:ascii="Times New Roman" w:hAnsi="Times New Roman" w:cs="Times New Roman"/>
          <w:lang w:val="en-US"/>
        </w:rPr>
        <w:t>extracted</w:t>
      </w:r>
      <w:r w:rsidR="008C598E" w:rsidRPr="00A3411C">
        <w:rPr>
          <w:rFonts w:ascii="Times New Roman" w:hAnsi="Times New Roman" w:cs="Times New Roman"/>
          <w:lang w:val="en-US"/>
        </w:rPr>
        <w:t xml:space="preserve"> using .num and .den</w:t>
      </w:r>
      <w:r>
        <w:rPr>
          <w:rFonts w:ascii="Times New Roman" w:hAnsi="Times New Roman" w:cs="Times New Roman"/>
          <w:lang w:val="en-US"/>
        </w:rPr>
        <w:t xml:space="preserve"> functions</w:t>
      </w:r>
      <w:r w:rsidR="008C598E" w:rsidRPr="00A3411C">
        <w:rPr>
          <w:rFonts w:ascii="Times New Roman" w:hAnsi="Times New Roman" w:cs="Times New Roman"/>
          <w:lang w:val="en-US"/>
        </w:rPr>
        <w:t>. Then the roots of the numerator and th</w:t>
      </w:r>
      <w:r>
        <w:rPr>
          <w:rFonts w:ascii="Times New Roman" w:hAnsi="Times New Roman" w:cs="Times New Roman"/>
          <w:lang w:val="en-US"/>
        </w:rPr>
        <w:t>e</w:t>
      </w:r>
      <w:r w:rsidR="008C598E" w:rsidRPr="00A3411C">
        <w:rPr>
          <w:rFonts w:ascii="Times New Roman" w:hAnsi="Times New Roman" w:cs="Times New Roman"/>
          <w:lang w:val="en-US"/>
        </w:rPr>
        <w:t xml:space="preserve"> denominator are </w:t>
      </w:r>
      <w:r>
        <w:rPr>
          <w:rFonts w:ascii="Times New Roman" w:hAnsi="Times New Roman" w:cs="Times New Roman"/>
          <w:lang w:val="en-US"/>
        </w:rPr>
        <w:t xml:space="preserve">found using the </w:t>
      </w:r>
      <w:r w:rsidR="00FB44F3">
        <w:rPr>
          <w:rFonts w:ascii="Times New Roman" w:hAnsi="Times New Roman" w:cs="Times New Roman"/>
          <w:lang w:val="en-US"/>
        </w:rPr>
        <w:t>roots(</w:t>
      </w:r>
      <w:r>
        <w:rPr>
          <w:rFonts w:ascii="Times New Roman" w:hAnsi="Times New Roman" w:cs="Times New Roman"/>
          <w:lang w:val="en-US"/>
        </w:rPr>
        <w:t>) function (used to find roots of a polynomial)</w:t>
      </w:r>
      <w:r w:rsidR="00EF4372">
        <w:rPr>
          <w:rFonts w:ascii="Times New Roman" w:hAnsi="Times New Roman" w:cs="Times New Roman"/>
          <w:lang w:val="en-US"/>
        </w:rPr>
        <w:t xml:space="preserve">, thus giving us zeros and poles for each of the transfer functions in 1(a), 1(b) and 1(c). </w:t>
      </w:r>
    </w:p>
    <w:p w14:paraId="4A9C7F4C" w14:textId="4C413DA8" w:rsidR="00A32157" w:rsidRPr="00A32157" w:rsidRDefault="00A32157" w:rsidP="008C598E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poles and zeros found using Scilab are shown below:</w:t>
      </w:r>
    </w:p>
    <w:tbl>
      <w:tblPr>
        <w:tblStyle w:val="TableGrid"/>
        <w:tblW w:w="8190" w:type="dxa"/>
        <w:tblInd w:w="413" w:type="dxa"/>
        <w:tblLook w:val="04A0" w:firstRow="1" w:lastRow="0" w:firstColumn="1" w:lastColumn="0" w:noHBand="0" w:noVBand="1"/>
      </w:tblPr>
      <w:tblGrid>
        <w:gridCol w:w="2178"/>
        <w:gridCol w:w="2979"/>
        <w:gridCol w:w="3033"/>
      </w:tblGrid>
      <w:tr w:rsidR="00A3411C" w:rsidRPr="00A3411C" w14:paraId="5991404F" w14:textId="77777777" w:rsidTr="008C598E">
        <w:tc>
          <w:tcPr>
            <w:tcW w:w="2178" w:type="dxa"/>
          </w:tcPr>
          <w:p w14:paraId="21EB7F9A" w14:textId="63C3B309" w:rsidR="0041633A" w:rsidRPr="00A3411C" w:rsidRDefault="00127D89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Part</w:t>
            </w:r>
          </w:p>
        </w:tc>
        <w:tc>
          <w:tcPr>
            <w:tcW w:w="2979" w:type="dxa"/>
          </w:tcPr>
          <w:p w14:paraId="628B0565" w14:textId="7CED765E" w:rsidR="0041633A" w:rsidRPr="00A3411C" w:rsidRDefault="00127D89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Zeros</w:t>
            </w:r>
          </w:p>
        </w:tc>
        <w:tc>
          <w:tcPr>
            <w:tcW w:w="3033" w:type="dxa"/>
          </w:tcPr>
          <w:p w14:paraId="0A5AD45A" w14:textId="1A55B469" w:rsidR="0041633A" w:rsidRPr="00A3411C" w:rsidRDefault="00127D89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Poles</w:t>
            </w:r>
          </w:p>
        </w:tc>
      </w:tr>
      <w:tr w:rsidR="00A3411C" w:rsidRPr="00A3411C" w14:paraId="1925E48D" w14:textId="77777777" w:rsidTr="008C598E">
        <w:tc>
          <w:tcPr>
            <w:tcW w:w="2178" w:type="dxa"/>
          </w:tcPr>
          <w:p w14:paraId="31FA01D1" w14:textId="77777777" w:rsidR="0041633A" w:rsidRDefault="0079068C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(</w:t>
            </w:r>
            <w:r w:rsidR="00127D89" w:rsidRPr="00A3411C"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345CF8B5" w14:textId="4B54D13D" w:rsidR="0079068C" w:rsidRPr="00A3411C" w:rsidRDefault="0079068C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9068C">
              <w:rPr>
                <w:rFonts w:ascii="Times New Roman" w:hAnsi="Times New Roman" w:cs="Times New Roman"/>
                <w:lang w:val="en-US"/>
              </w:rPr>
              <w:t>Cascade System</w:t>
            </w:r>
          </w:p>
        </w:tc>
        <w:tc>
          <w:tcPr>
            <w:tcW w:w="2979" w:type="dxa"/>
          </w:tcPr>
          <w:p w14:paraId="6DBE01B5" w14:textId="34401791" w:rsidR="0041633A" w:rsidRPr="00A3411C" w:rsidRDefault="00956309" w:rsidP="00D70E63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No Zeros</w:t>
            </w:r>
          </w:p>
        </w:tc>
        <w:tc>
          <w:tcPr>
            <w:tcW w:w="3033" w:type="dxa"/>
          </w:tcPr>
          <w:p w14:paraId="61244E72" w14:textId="51BB6552" w:rsidR="00956309" w:rsidRPr="00A3411C" w:rsidRDefault="00956309" w:rsidP="00CF5BE6">
            <w:pPr>
              <w:pStyle w:val="ListParagraph"/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 -5 + 0</w:t>
            </w:r>
            <w:r w:rsidR="001B2F4F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="001B2F4F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 w:rsidR="001B2F4F">
              <w:rPr>
                <w:rFonts w:ascii="Times New Roman" w:hAnsi="Times New Roman" w:cs="Times New Roman"/>
                <w:lang w:val="en-US"/>
              </w:rPr>
              <w:t>,</w:t>
            </w:r>
          </w:p>
          <w:p w14:paraId="48E2512B" w14:textId="187E2D0D" w:rsidR="00956309" w:rsidRPr="00A3411C" w:rsidRDefault="00956309" w:rsidP="00CF5BE6">
            <w:pPr>
              <w:pStyle w:val="ListParagraph"/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 -</w:t>
            </w:r>
            <w:r w:rsidR="001B2F4F">
              <w:rPr>
                <w:rFonts w:ascii="Times New Roman" w:hAnsi="Times New Roman" w:cs="Times New Roman"/>
                <w:lang w:val="en-US"/>
              </w:rPr>
              <w:t>1</w:t>
            </w:r>
            <w:r w:rsidRPr="00A3411C">
              <w:rPr>
                <w:rFonts w:ascii="Times New Roman" w:hAnsi="Times New Roman" w:cs="Times New Roman"/>
                <w:lang w:val="en-US"/>
              </w:rPr>
              <w:t xml:space="preserve"> + 3</w:t>
            </w:r>
            <w:r w:rsidR="001B2F4F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="001B2F4F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 w:rsidR="001B2F4F">
              <w:rPr>
                <w:rFonts w:ascii="Times New Roman" w:hAnsi="Times New Roman" w:cs="Times New Roman"/>
                <w:lang w:val="en-US"/>
              </w:rPr>
              <w:t>,</w:t>
            </w:r>
          </w:p>
          <w:p w14:paraId="2D54614F" w14:textId="369D6D02" w:rsidR="0041633A" w:rsidRPr="00A3411C" w:rsidRDefault="00D8501A" w:rsidP="00CF5BE6">
            <w:pPr>
              <w:pStyle w:val="ListParagraph"/>
              <w:spacing w:before="120" w:after="120"/>
              <w:ind w:left="0"/>
              <w:contextualSpacing w:val="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              </w:t>
            </w:r>
            <w:r w:rsidR="00956309" w:rsidRPr="00A3411C">
              <w:rPr>
                <w:rFonts w:ascii="Times New Roman" w:hAnsi="Times New Roman" w:cs="Times New Roman"/>
                <w:lang w:val="en-US"/>
              </w:rPr>
              <w:t xml:space="preserve">-1 </w:t>
            </w:r>
            <w:r w:rsidR="001B2F4F">
              <w:rPr>
                <w:rFonts w:ascii="Times New Roman" w:hAnsi="Times New Roman" w:cs="Times New Roman"/>
                <w:lang w:val="en-US"/>
              </w:rPr>
              <w:t>–</w:t>
            </w:r>
            <w:r w:rsidR="00956309" w:rsidRPr="00A3411C">
              <w:rPr>
                <w:rFonts w:ascii="Times New Roman" w:hAnsi="Times New Roman" w:cs="Times New Roman"/>
                <w:lang w:val="en-US"/>
              </w:rPr>
              <w:t xml:space="preserve"> 3</w:t>
            </w:r>
            <w:r w:rsidR="001B2F4F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="00956309" w:rsidRPr="00A3411C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</w:p>
        </w:tc>
      </w:tr>
      <w:tr w:rsidR="00A3411C" w:rsidRPr="00A3411C" w14:paraId="35B8CE15" w14:textId="77777777" w:rsidTr="008C598E">
        <w:tc>
          <w:tcPr>
            <w:tcW w:w="2178" w:type="dxa"/>
          </w:tcPr>
          <w:p w14:paraId="67589F8B" w14:textId="77777777" w:rsidR="0041633A" w:rsidRDefault="0079068C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(</w:t>
            </w:r>
            <w:r w:rsidR="00127D89" w:rsidRPr="00A3411C">
              <w:rPr>
                <w:rFonts w:ascii="Times New Roman" w:hAnsi="Times New Roman" w:cs="Times New Roman"/>
                <w:lang w:val="en-US"/>
              </w:rPr>
              <w:t>b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5DBDA853" w14:textId="1BC9A550" w:rsidR="0079068C" w:rsidRPr="00A3411C" w:rsidRDefault="0079068C" w:rsidP="00956309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9068C">
              <w:rPr>
                <w:rFonts w:ascii="Times New Roman" w:hAnsi="Times New Roman" w:cs="Times New Roman"/>
                <w:lang w:val="en-US"/>
              </w:rPr>
              <w:t>Parallel System</w:t>
            </w:r>
          </w:p>
        </w:tc>
        <w:tc>
          <w:tcPr>
            <w:tcW w:w="2979" w:type="dxa"/>
          </w:tcPr>
          <w:p w14:paraId="6DAA86AB" w14:textId="2A8D1E6E" w:rsidR="00D8501A" w:rsidRPr="00A3411C" w:rsidRDefault="00D8501A" w:rsidP="00D70E63">
            <w:pPr>
              <w:pStyle w:val="ListParagraph"/>
              <w:spacing w:before="120" w:after="120"/>
              <w:contextualSpacing w:val="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-2 + 4</w:t>
            </w:r>
            <w:r w:rsidR="00C13375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Pr="00A3411C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</w:p>
          <w:p w14:paraId="4FEF4D58" w14:textId="48E8CED1" w:rsidR="0041633A" w:rsidRPr="00A3411C" w:rsidRDefault="00D8501A" w:rsidP="00CF5BE6">
            <w:pPr>
              <w:pStyle w:val="ListParagraph"/>
              <w:spacing w:before="120" w:after="120"/>
              <w:ind w:left="601"/>
              <w:contextualSpacing w:val="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 -2 </w:t>
            </w:r>
            <w:r w:rsidR="00C13375">
              <w:rPr>
                <w:rFonts w:ascii="Times New Roman" w:hAnsi="Times New Roman" w:cs="Times New Roman"/>
                <w:lang w:val="en-US"/>
              </w:rPr>
              <w:t>–</w:t>
            </w:r>
            <w:r w:rsidRPr="00A3411C">
              <w:rPr>
                <w:rFonts w:ascii="Times New Roman" w:hAnsi="Times New Roman" w:cs="Times New Roman"/>
                <w:lang w:val="en-US"/>
              </w:rPr>
              <w:t xml:space="preserve"> 4</w:t>
            </w:r>
            <w:r w:rsidR="00C13375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Pr="00A3411C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</w:p>
        </w:tc>
        <w:tc>
          <w:tcPr>
            <w:tcW w:w="3033" w:type="dxa"/>
          </w:tcPr>
          <w:p w14:paraId="39F037E6" w14:textId="0A9AF94C" w:rsidR="00D8501A" w:rsidRPr="00A3411C" w:rsidRDefault="00D8501A" w:rsidP="00CF5BE6">
            <w:pPr>
              <w:pStyle w:val="ListParagraph"/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 -5 + 0</w:t>
            </w:r>
            <w:r w:rsidR="000955AE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="005D291E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 w:rsidR="005D291E">
              <w:rPr>
                <w:rFonts w:ascii="Times New Roman" w:hAnsi="Times New Roman" w:cs="Times New Roman"/>
                <w:lang w:val="en-US"/>
              </w:rPr>
              <w:t>,</w:t>
            </w:r>
          </w:p>
          <w:p w14:paraId="4F9D3983" w14:textId="194222B3" w:rsidR="00D8501A" w:rsidRPr="00A3411C" w:rsidRDefault="00D8501A" w:rsidP="00CF5BE6">
            <w:pPr>
              <w:pStyle w:val="ListParagraph"/>
              <w:spacing w:before="120" w:after="12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 -1 + 3</w:t>
            </w:r>
            <w:r w:rsidR="000955AE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="005D291E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  <w:r w:rsidR="005D291E">
              <w:rPr>
                <w:rFonts w:ascii="Times New Roman" w:hAnsi="Times New Roman" w:cs="Times New Roman"/>
                <w:lang w:val="en-US"/>
              </w:rPr>
              <w:t>,</w:t>
            </w:r>
          </w:p>
          <w:p w14:paraId="2A7716F7" w14:textId="2B9090EC" w:rsidR="0041633A" w:rsidRPr="00A3411C" w:rsidRDefault="00D8501A" w:rsidP="00CF5BE6">
            <w:pPr>
              <w:pStyle w:val="ListParagraph"/>
              <w:spacing w:before="120" w:after="120"/>
              <w:ind w:left="766"/>
              <w:contextualSpacing w:val="0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 xml:space="preserve"> -1 </w:t>
            </w:r>
            <w:r w:rsidR="000955AE">
              <w:rPr>
                <w:rFonts w:ascii="Times New Roman" w:hAnsi="Times New Roman" w:cs="Times New Roman"/>
                <w:lang w:val="en-US"/>
              </w:rPr>
              <w:t>–</w:t>
            </w:r>
            <w:r w:rsidRPr="00A3411C">
              <w:rPr>
                <w:rFonts w:ascii="Times New Roman" w:hAnsi="Times New Roman" w:cs="Times New Roman"/>
                <w:lang w:val="en-US"/>
              </w:rPr>
              <w:t xml:space="preserve"> 3</w:t>
            </w:r>
            <w:r w:rsidR="000955AE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Pr="00A3411C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</w:p>
        </w:tc>
      </w:tr>
      <w:tr w:rsidR="00D8501A" w:rsidRPr="00A3411C" w14:paraId="72BDF0D7" w14:textId="77777777" w:rsidTr="008C598E">
        <w:tc>
          <w:tcPr>
            <w:tcW w:w="2178" w:type="dxa"/>
          </w:tcPr>
          <w:p w14:paraId="0EC50066" w14:textId="77777777" w:rsidR="0096634B" w:rsidRDefault="0079068C" w:rsidP="0096634B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1(</w:t>
            </w:r>
            <w:r w:rsidR="00127D89" w:rsidRPr="00A3411C">
              <w:rPr>
                <w:rFonts w:ascii="Times New Roman" w:hAnsi="Times New Roman" w:cs="Times New Roman"/>
                <w:lang w:val="en-US"/>
              </w:rPr>
              <w:t>c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  <w:p w14:paraId="0A765A9E" w14:textId="27DAC504" w:rsidR="0079068C" w:rsidRPr="00A3411C" w:rsidRDefault="0096634B" w:rsidP="0096634B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79068C">
              <w:rPr>
                <w:rFonts w:ascii="Times New Roman" w:hAnsi="Times New Roman" w:cs="Times New Roman"/>
                <w:lang w:val="en-US"/>
              </w:rPr>
              <w:t>Feedback (</w:t>
            </w:r>
            <w:r w:rsidR="0079068C" w:rsidRPr="0079068C">
              <w:rPr>
                <w:rFonts w:ascii="Times New Roman" w:hAnsi="Times New Roman" w:cs="Times New Roman"/>
                <w:lang w:val="en-US"/>
              </w:rPr>
              <w:t>closed loop) System</w:t>
            </w:r>
          </w:p>
        </w:tc>
        <w:tc>
          <w:tcPr>
            <w:tcW w:w="2979" w:type="dxa"/>
          </w:tcPr>
          <w:p w14:paraId="6311FE15" w14:textId="77777777" w:rsidR="00D8501A" w:rsidRPr="00A3411C" w:rsidRDefault="00D8501A" w:rsidP="00CF5BE6">
            <w:pPr>
              <w:pStyle w:val="ListParagraph"/>
              <w:spacing w:before="120" w:after="120"/>
              <w:rPr>
                <w:rFonts w:ascii="Times New Roman" w:hAnsi="Times New Roman" w:cs="Times New Roman"/>
                <w:lang w:val="en-US"/>
              </w:rPr>
            </w:pPr>
          </w:p>
          <w:p w14:paraId="797F1857" w14:textId="33974F36" w:rsidR="00127D89" w:rsidRPr="00A3411C" w:rsidRDefault="00D8501A" w:rsidP="00CF5BE6">
            <w:pPr>
              <w:pStyle w:val="ListParagraph"/>
              <w:spacing w:before="120" w:after="120"/>
              <w:ind w:left="0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-5</w:t>
            </w:r>
          </w:p>
        </w:tc>
        <w:tc>
          <w:tcPr>
            <w:tcW w:w="3033" w:type="dxa"/>
          </w:tcPr>
          <w:p w14:paraId="1376B648" w14:textId="415C71DF" w:rsidR="00D8501A" w:rsidRPr="00A3411C" w:rsidRDefault="00D8501A" w:rsidP="00DD712D">
            <w:pPr>
              <w:pStyle w:val="ListParagraph"/>
              <w:spacing w:before="120" w:after="120"/>
              <w:ind w:hanging="40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-6.3347665</w:t>
            </w:r>
          </w:p>
          <w:p w14:paraId="4C3BAB5E" w14:textId="04226781" w:rsidR="00D8501A" w:rsidRPr="00A3411C" w:rsidRDefault="00D8501A" w:rsidP="00DD712D">
            <w:pPr>
              <w:pStyle w:val="ListParagraph"/>
              <w:spacing w:before="120" w:after="120"/>
              <w:ind w:hanging="40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-0.3326167 + 3.9592004</w:t>
            </w:r>
            <w:r w:rsidR="00DD712D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Pr="00A3411C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</w:p>
          <w:p w14:paraId="1BD5C39C" w14:textId="36E96D7F" w:rsidR="00127D89" w:rsidRPr="00A3411C" w:rsidRDefault="00D8501A" w:rsidP="00DD712D">
            <w:pPr>
              <w:pStyle w:val="ListParagraph"/>
              <w:spacing w:before="120" w:after="120"/>
              <w:ind w:left="766" w:hanging="404"/>
              <w:contextualSpacing w:val="0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A3411C">
              <w:rPr>
                <w:rFonts w:ascii="Times New Roman" w:hAnsi="Times New Roman" w:cs="Times New Roman"/>
                <w:lang w:val="en-US"/>
              </w:rPr>
              <w:t>-0.3326167 - 3.9592004</w:t>
            </w:r>
            <w:r w:rsidR="00DD712D">
              <w:rPr>
                <w:rFonts w:ascii="Times New Roman" w:hAnsi="Times New Roman" w:cs="Times New Roman"/>
                <w:lang w:val="en-US"/>
              </w:rPr>
              <w:t>*</w:t>
            </w:r>
            <w:proofErr w:type="spellStart"/>
            <w:r w:rsidRPr="00A3411C">
              <w:rPr>
                <w:rFonts w:ascii="Times New Roman" w:hAnsi="Times New Roman" w:cs="Times New Roman"/>
                <w:lang w:val="en-US"/>
              </w:rPr>
              <w:t>i</w:t>
            </w:r>
            <w:proofErr w:type="spellEnd"/>
          </w:p>
        </w:tc>
      </w:tr>
    </w:tbl>
    <w:p w14:paraId="54528DB6" w14:textId="77777777" w:rsidR="00CA6C88" w:rsidRDefault="00CA6C88" w:rsidP="00F25490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</w:p>
    <w:p w14:paraId="473EE1BA" w14:textId="4A162C1D" w:rsidR="00F25490" w:rsidRPr="00CA6C88" w:rsidRDefault="00CA6C88" w:rsidP="00F25490">
      <w:p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>C</w:t>
      </w:r>
      <w:r w:rsidR="00F25490" w:rsidRPr="00CA6C88">
        <w:rPr>
          <w:rFonts w:ascii="Times New Roman" w:hAnsi="Times New Roman" w:cs="Times New Roman"/>
          <w:b/>
          <w:bCs/>
          <w:sz w:val="26"/>
          <w:szCs w:val="26"/>
          <w:lang w:val="en-US"/>
        </w:rPr>
        <w:t>omputation</w:t>
      </w:r>
      <w:r>
        <w:rPr>
          <w:rFonts w:ascii="Times New Roman" w:hAnsi="Times New Roman" w:cs="Times New Roman"/>
          <w:b/>
          <w:bCs/>
          <w:sz w:val="26"/>
          <w:szCs w:val="26"/>
          <w:lang w:val="en-US"/>
        </w:rPr>
        <w:t>s of</w:t>
      </w:r>
      <w:r w:rsidR="00F25490" w:rsidRPr="00CA6C88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matrix operations on polynomial matrices M1 and M2:</w:t>
      </w:r>
      <w:r w:rsidR="00287C3B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</w:p>
    <w:p w14:paraId="5266816C" w14:textId="6483E0D8" w:rsidR="00F25490" w:rsidRPr="00A3411C" w:rsidRDefault="00F25490" w:rsidP="00F25490">
      <w:pPr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M1</w:t>
      </w:r>
      <w:r w:rsidR="002B4157">
        <w:rPr>
          <w:rFonts w:ascii="Times New Roman" w:hAnsi="Times New Roman" w:cs="Times New Roman"/>
          <w:lang w:val="en-US"/>
        </w:rPr>
        <w:t xml:space="preserve"> </w:t>
      </w:r>
      <w:r w:rsidRPr="00A3411C">
        <w:rPr>
          <w:rFonts w:ascii="Times New Roman" w:hAnsi="Times New Roman" w:cs="Times New Roman"/>
          <w:lang w:val="en-US"/>
        </w:rPr>
        <w:t>=</w:t>
      </w:r>
      <w:r w:rsidR="002B4157">
        <w:rPr>
          <w:rFonts w:ascii="Times New Roman" w:hAnsi="Times New Roman" w:cs="Times New Roman"/>
          <w:lang w:val="en-US"/>
        </w:rPr>
        <w:t xml:space="preserve"> </w:t>
      </w:r>
      <w:r w:rsidRPr="00A3411C">
        <w:rPr>
          <w:rFonts w:ascii="Times New Roman" w:hAnsi="Times New Roman" w:cs="Times New Roman"/>
          <w:lang w:val="en-US"/>
        </w:rPr>
        <w:t xml:space="preserve"> </w:t>
      </w:r>
    </w:p>
    <w:p w14:paraId="417FF8CE" w14:textId="379BFAAF" w:rsidR="00F25490" w:rsidRPr="00A3411C" w:rsidRDefault="002B4157" w:rsidP="00F2549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5ECDD65" wp14:editId="1AF65305">
            <wp:extent cx="3028950" cy="1733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31B76" w14:textId="77777777" w:rsidR="00F25490" w:rsidRPr="00A3411C" w:rsidRDefault="00F25490" w:rsidP="00F25490">
      <w:pPr>
        <w:rPr>
          <w:rFonts w:ascii="Times New Roman" w:hAnsi="Times New Roman" w:cs="Times New Roman"/>
          <w:lang w:val="en-US"/>
        </w:rPr>
      </w:pPr>
    </w:p>
    <w:p w14:paraId="55813F34" w14:textId="7B8C6F03" w:rsidR="00F25490" w:rsidRDefault="00F25490" w:rsidP="00F25490">
      <w:pPr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M2</w:t>
      </w:r>
      <w:r w:rsidR="002B4157">
        <w:rPr>
          <w:rFonts w:ascii="Times New Roman" w:hAnsi="Times New Roman" w:cs="Times New Roman"/>
          <w:lang w:val="en-US"/>
        </w:rPr>
        <w:t xml:space="preserve"> </w:t>
      </w:r>
      <w:r w:rsidRPr="00A3411C">
        <w:rPr>
          <w:rFonts w:ascii="Times New Roman" w:hAnsi="Times New Roman" w:cs="Times New Roman"/>
          <w:lang w:val="en-US"/>
        </w:rPr>
        <w:t xml:space="preserve">= </w:t>
      </w:r>
    </w:p>
    <w:p w14:paraId="440A6EE9" w14:textId="77777777" w:rsidR="002B4157" w:rsidRDefault="002B4157" w:rsidP="00F2549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F0D054D" wp14:editId="2F22014E">
            <wp:extent cx="2305050" cy="17240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77C57" w14:textId="77777777" w:rsidR="002B4157" w:rsidRDefault="002B4157" w:rsidP="00F25490">
      <w:pPr>
        <w:rPr>
          <w:rFonts w:ascii="Times New Roman" w:hAnsi="Times New Roman" w:cs="Times New Roman"/>
          <w:lang w:val="en-US"/>
        </w:rPr>
      </w:pPr>
    </w:p>
    <w:p w14:paraId="3E175866" w14:textId="1140BC82" w:rsidR="00F25490" w:rsidRPr="00A3411C" w:rsidRDefault="002B4157" w:rsidP="00F2549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Addition of </w:t>
      </w:r>
      <w:r w:rsidR="00F25490" w:rsidRPr="00A3411C">
        <w:rPr>
          <w:rFonts w:ascii="Times New Roman" w:hAnsi="Times New Roman" w:cs="Times New Roman"/>
          <w:lang w:val="en-US"/>
        </w:rPr>
        <w:t>M1</w:t>
      </w:r>
      <w:r>
        <w:rPr>
          <w:rFonts w:ascii="Times New Roman" w:hAnsi="Times New Roman" w:cs="Times New Roman"/>
          <w:lang w:val="en-US"/>
        </w:rPr>
        <w:t xml:space="preserve"> and </w:t>
      </w:r>
      <w:r w:rsidR="00F25490" w:rsidRPr="00A3411C">
        <w:rPr>
          <w:rFonts w:ascii="Times New Roman" w:hAnsi="Times New Roman" w:cs="Times New Roman"/>
          <w:lang w:val="en-US"/>
        </w:rPr>
        <w:t>M2</w:t>
      </w:r>
      <w:r>
        <w:rPr>
          <w:rFonts w:ascii="Times New Roman" w:hAnsi="Times New Roman" w:cs="Times New Roman"/>
          <w:lang w:val="en-US"/>
        </w:rPr>
        <w:t xml:space="preserve"> </w:t>
      </w:r>
      <w:r w:rsidR="00F25490" w:rsidRPr="00A3411C">
        <w:rPr>
          <w:rFonts w:ascii="Times New Roman" w:hAnsi="Times New Roman" w:cs="Times New Roman"/>
          <w:lang w:val="en-US"/>
        </w:rPr>
        <w:t xml:space="preserve">= </w:t>
      </w:r>
    </w:p>
    <w:p w14:paraId="18D26212" w14:textId="0BE08B8A" w:rsidR="00F25490" w:rsidRPr="00A3411C" w:rsidRDefault="009E02E2" w:rsidP="00F2549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D344642" wp14:editId="7978018E">
            <wp:extent cx="4968240" cy="188976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5AF3A" w14:textId="77777777" w:rsidR="009E02E2" w:rsidRDefault="009E02E2" w:rsidP="00A9666B">
      <w:pPr>
        <w:rPr>
          <w:rFonts w:ascii="Times New Roman" w:hAnsi="Times New Roman" w:cs="Times New Roman"/>
          <w:lang w:val="en-US"/>
        </w:rPr>
      </w:pPr>
    </w:p>
    <w:p w14:paraId="7001352F" w14:textId="2D72939D" w:rsidR="00A9666B" w:rsidRDefault="00A9666B" w:rsidP="00A9666B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roduct of </w:t>
      </w:r>
      <w:r w:rsidRPr="00A3411C">
        <w:rPr>
          <w:rFonts w:ascii="Times New Roman" w:hAnsi="Times New Roman" w:cs="Times New Roman"/>
          <w:lang w:val="en-US"/>
        </w:rPr>
        <w:t>M</w:t>
      </w:r>
      <w:r>
        <w:rPr>
          <w:rFonts w:ascii="Times New Roman" w:hAnsi="Times New Roman" w:cs="Times New Roman"/>
          <w:lang w:val="en-US"/>
        </w:rPr>
        <w:t xml:space="preserve">1 and </w:t>
      </w:r>
      <w:r w:rsidRPr="00A3411C">
        <w:rPr>
          <w:rFonts w:ascii="Times New Roman" w:hAnsi="Times New Roman" w:cs="Times New Roman"/>
          <w:lang w:val="en-US"/>
        </w:rPr>
        <w:t>M2=</w:t>
      </w:r>
    </w:p>
    <w:p w14:paraId="11A4A6ED" w14:textId="2DB5AB1F" w:rsidR="00F25490" w:rsidRPr="00A3411C" w:rsidRDefault="009E02E2" w:rsidP="00F2549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A14D1CE" wp14:editId="0A84A9B5">
            <wp:extent cx="5730240" cy="18288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0C5B8" w14:textId="77777777" w:rsidR="009E02E2" w:rsidRDefault="009E02E2" w:rsidP="00F25490">
      <w:pPr>
        <w:spacing w:after="0"/>
        <w:rPr>
          <w:rFonts w:ascii="Times New Roman" w:hAnsi="Times New Roman" w:cs="Times New Roman"/>
          <w:lang w:val="en-US"/>
        </w:rPr>
      </w:pPr>
    </w:p>
    <w:p w14:paraId="74A47DB4" w14:textId="4C6FF898" w:rsidR="00F25490" w:rsidRPr="00A3411C" w:rsidRDefault="00F25490" w:rsidP="00F25490">
      <w:pPr>
        <w:spacing w:after="0"/>
        <w:rPr>
          <w:rFonts w:ascii="Times New Roman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>De</w:t>
      </w:r>
      <w:r w:rsidR="00A9666B">
        <w:rPr>
          <w:rFonts w:ascii="Times New Roman" w:hAnsi="Times New Roman" w:cs="Times New Roman"/>
          <w:lang w:val="en-US"/>
        </w:rPr>
        <w:t xml:space="preserve">terminant of </w:t>
      </w:r>
      <w:r w:rsidRPr="00A3411C">
        <w:rPr>
          <w:rFonts w:ascii="Times New Roman" w:hAnsi="Times New Roman" w:cs="Times New Roman"/>
          <w:lang w:val="en-US"/>
        </w:rPr>
        <w:t>M1=</w:t>
      </w:r>
    </w:p>
    <w:p w14:paraId="069194DC" w14:textId="3DE53C0C" w:rsidR="00F25490" w:rsidRPr="00A3411C" w:rsidRDefault="009E02E2" w:rsidP="009E02E2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BD7E412" wp14:editId="2D4985C1">
            <wp:extent cx="3489960" cy="9296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284EE" w14:textId="77777777" w:rsidR="009E02E2" w:rsidRDefault="009E02E2" w:rsidP="009E02E2">
      <w:pPr>
        <w:rPr>
          <w:rFonts w:ascii="Times New Roman" w:hAnsi="Times New Roman" w:cs="Times New Roman"/>
          <w:lang w:val="en-US"/>
        </w:rPr>
      </w:pPr>
    </w:p>
    <w:p w14:paraId="2A9C1970" w14:textId="59D9D79E" w:rsidR="00DF77B8" w:rsidRDefault="00A9666B" w:rsidP="009E02E2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verse of</w:t>
      </w:r>
      <w:r w:rsidR="009E02E2">
        <w:rPr>
          <w:rFonts w:ascii="Times New Roman" w:hAnsi="Times New Roman" w:cs="Times New Roman"/>
          <w:lang w:val="en-US"/>
        </w:rPr>
        <w:t xml:space="preserve"> M1 = </w:t>
      </w:r>
      <w:r w:rsidR="009E02E2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A5BB79E" wp14:editId="27C55EFD">
            <wp:extent cx="5730240" cy="164592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US"/>
        </w:rPr>
        <w:t xml:space="preserve"> </w:t>
      </w:r>
    </w:p>
    <w:p w14:paraId="3ACBF617" w14:textId="66B220D9" w:rsidR="00263635" w:rsidRPr="00B6668C" w:rsidRDefault="00A95E53" w:rsidP="00DF77B8">
      <w:pPr>
        <w:pStyle w:val="Heading2"/>
        <w:rPr>
          <w:rFonts w:ascii="Times New Roman" w:hAnsi="Times New Roman" w:cs="Times New Roman"/>
          <w:b/>
          <w:bCs/>
          <w:color w:val="auto"/>
          <w:lang w:val="en-US"/>
        </w:rPr>
      </w:pPr>
      <w:r w:rsidRPr="00B6668C">
        <w:rPr>
          <w:rFonts w:ascii="Times New Roman" w:hAnsi="Times New Roman" w:cs="Times New Roman"/>
          <w:b/>
          <w:bCs/>
          <w:color w:val="auto"/>
          <w:lang w:val="en-US"/>
        </w:rPr>
        <w:lastRenderedPageBreak/>
        <w:t>Question 3:</w:t>
      </w:r>
      <w:r w:rsidR="00480C73" w:rsidRPr="00B6668C"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0FB7C35E" wp14:editId="79776A72">
            <wp:extent cx="5732145" cy="7442200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60542" w14:textId="6D547734" w:rsidR="0053220C" w:rsidRPr="00A3411C" w:rsidRDefault="00DF77B8" w:rsidP="00DF77B8">
      <w:pPr>
        <w:pStyle w:val="ListParagraph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5C6DEF9D" wp14:editId="008E3F44">
            <wp:extent cx="5723255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1DF72" w14:textId="0C3EF48B" w:rsidR="00CB1341" w:rsidRDefault="0073416E" w:rsidP="0079332B">
      <w:pPr>
        <w:rPr>
          <w:rFonts w:ascii="Times New Roman" w:eastAsiaTheme="minorEastAsia" w:hAnsi="Times New Roman" w:cs="Times New Roman"/>
          <w:lang w:val="en-US"/>
        </w:rPr>
      </w:pPr>
      <w:r w:rsidRPr="00A3411C">
        <w:rPr>
          <w:rFonts w:ascii="Times New Roman" w:hAnsi="Times New Roman" w:cs="Times New Roman"/>
          <w:lang w:val="en-US"/>
        </w:rPr>
        <w:t xml:space="preserve">Thus, we get </w:t>
      </w:r>
      <m:oMath>
        <m:r>
          <w:rPr>
            <w:rFonts w:ascii="Cambria Math" w:hAnsi="Cambria Math" w:cs="Times New Roman"/>
            <w:lang w:val="en-US"/>
          </w:rPr>
          <m:t>I(s)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Z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lang w:val="en-US"/>
          </w:rPr>
          <m:t>(s)V(s)</m:t>
        </m:r>
      </m:oMath>
      <w:r w:rsidR="00581DD5" w:rsidRPr="00A3411C">
        <w:rPr>
          <w:rFonts w:ascii="Times New Roman" w:eastAsiaTheme="minorEastAsia" w:hAnsi="Times New Roman" w:cs="Times New Roman"/>
          <w:lang w:val="en-US"/>
        </w:rPr>
        <w:t xml:space="preserve"> and the third </w:t>
      </w:r>
      <w:r w:rsidR="007B1A5A" w:rsidRPr="00A3411C">
        <w:rPr>
          <w:rFonts w:ascii="Times New Roman" w:eastAsiaTheme="minorEastAsia" w:hAnsi="Times New Roman" w:cs="Times New Roman"/>
          <w:lang w:val="en-US"/>
        </w:rPr>
        <w:t>column</w:t>
      </w:r>
      <w:r w:rsidR="00581DD5" w:rsidRPr="00A3411C">
        <w:rPr>
          <w:rFonts w:ascii="Times New Roman" w:eastAsiaTheme="minorEastAsia" w:hAnsi="Times New Roman" w:cs="Times New Roman"/>
          <w:lang w:val="en-US"/>
        </w:rPr>
        <w:t xml:space="preserve"> gives</w:t>
      </w:r>
      <w:r w:rsidR="007B1A5A" w:rsidRPr="00A3411C">
        <w:rPr>
          <w:rFonts w:ascii="Times New Roman" w:eastAsiaTheme="minorEastAsia" w:hAnsi="Times New Roman" w:cs="Times New Roman"/>
          <w:lang w:val="en-US"/>
        </w:rPr>
        <w:t xml:space="preserve"> the required values</w:t>
      </w:r>
      <w:r w:rsidR="004C67D6">
        <w:rPr>
          <w:rFonts w:ascii="Times New Roman" w:eastAsiaTheme="minorEastAsia" w:hAnsi="Times New Roman" w:cs="Times New Roman"/>
          <w:lang w:val="en-US"/>
        </w:rPr>
        <w:t xml:space="preserve"> as also depicted above. </w:t>
      </w:r>
    </w:p>
    <w:p w14:paraId="66382DB1" w14:textId="5225F5D4" w:rsidR="00CB1341" w:rsidRDefault="0086425C" w:rsidP="0079332B">
      <w:pPr>
        <w:rPr>
          <w:rFonts w:ascii="Times New Roman" w:eastAsiaTheme="minorEastAsia" w:hAnsi="Times New Roman" w:cs="Times New Roman"/>
          <w:lang w:val="en-US"/>
        </w:rPr>
      </w:pP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Z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-1</m:t>
            </m:r>
          </m:sup>
        </m:sSup>
        <m:r>
          <w:rPr>
            <w:rFonts w:ascii="Cambria Math" w:eastAsiaTheme="minorEastAsia" w:hAnsi="Cambria Math" w:cs="Times New Roman"/>
            <w:lang w:val="en-US"/>
          </w:rPr>
          <m:t>(s)</m:t>
        </m:r>
      </m:oMath>
      <w:r w:rsidR="00EA451A">
        <w:rPr>
          <w:rFonts w:ascii="Times New Roman" w:eastAsiaTheme="minorEastAsia" w:hAnsi="Times New Roman" w:cs="Times New Roman"/>
          <w:lang w:val="en-US"/>
        </w:rPr>
        <w:t xml:space="preserve"> = </w:t>
      </w:r>
    </w:p>
    <w:p w14:paraId="10EFD32D" w14:textId="36DD273F" w:rsidR="0079332B" w:rsidRPr="00A3411C" w:rsidRDefault="00CB1341" w:rsidP="00786A40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noProof/>
          <w:lang w:val="en-US"/>
        </w:rPr>
        <w:drawing>
          <wp:inline distT="0" distB="0" distL="0" distR="0" wp14:anchorId="406452E1" wp14:editId="7258138F">
            <wp:extent cx="5723255" cy="2133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332B" w:rsidRPr="00A3411C">
        <w:rPr>
          <w:rFonts w:ascii="Times New Roman" w:eastAsiaTheme="minorEastAsia" w:hAnsi="Times New Roman" w:cs="Times New Roman"/>
          <w:lang w:val="en-US"/>
        </w:rPr>
        <w:t xml:space="preserve">     </w:t>
      </w:r>
    </w:p>
    <w:p w14:paraId="74C0CB0B" w14:textId="77777777" w:rsidR="00EA451A" w:rsidRDefault="00EA451A" w:rsidP="001B4CAB">
      <w:pPr>
        <w:rPr>
          <w:rFonts w:ascii="Times New Roman" w:eastAsiaTheme="minorEastAsia" w:hAnsi="Times New Roman" w:cs="Times New Roman"/>
          <w:lang w:val="en-US"/>
        </w:rPr>
      </w:pPr>
    </w:p>
    <w:p w14:paraId="79E6EFE1" w14:textId="77777777" w:rsidR="00EA451A" w:rsidRDefault="00EA451A" w:rsidP="001B4CAB">
      <w:pPr>
        <w:rPr>
          <w:rFonts w:ascii="Times New Roman" w:eastAsiaTheme="minorEastAsia" w:hAnsi="Times New Roman" w:cs="Times New Roman"/>
          <w:lang w:val="en-US"/>
        </w:rPr>
      </w:pPr>
    </w:p>
    <w:p w14:paraId="6E32473A" w14:textId="77777777" w:rsidR="00EA451A" w:rsidRDefault="00EA451A" w:rsidP="001B4CAB">
      <w:pPr>
        <w:rPr>
          <w:rFonts w:ascii="Times New Roman" w:eastAsiaTheme="minorEastAsia" w:hAnsi="Times New Roman" w:cs="Times New Roman"/>
          <w:lang w:val="en-US"/>
        </w:rPr>
      </w:pPr>
    </w:p>
    <w:p w14:paraId="444C1BF9" w14:textId="77777777" w:rsidR="00EA451A" w:rsidRDefault="00EA451A" w:rsidP="001B4CAB">
      <w:pPr>
        <w:rPr>
          <w:rFonts w:ascii="Times New Roman" w:eastAsiaTheme="minorEastAsia" w:hAnsi="Times New Roman" w:cs="Times New Roman"/>
          <w:lang w:val="en-US"/>
        </w:rPr>
      </w:pPr>
    </w:p>
    <w:p w14:paraId="3720E56E" w14:textId="6088E972" w:rsidR="00EA451A" w:rsidRDefault="00EA451A" w:rsidP="001B4CAB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lastRenderedPageBreak/>
        <w:t xml:space="preserve">I_1(s)/V_1(s) = </w:t>
      </w:r>
    </w:p>
    <w:p w14:paraId="071F2254" w14:textId="1CE3095F" w:rsidR="001B4CAB" w:rsidRPr="001B4CAB" w:rsidRDefault="00EA451A" w:rsidP="00EA451A">
      <w:pPr>
        <w:jc w:val="center"/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noProof/>
          <w:lang w:val="en-US"/>
        </w:rPr>
        <w:drawing>
          <wp:inline distT="0" distB="0" distL="0" distR="0" wp14:anchorId="4CEB4A0B" wp14:editId="79845B3D">
            <wp:extent cx="2616200" cy="93154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93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12F50" w14:textId="11B246E4" w:rsidR="00EA451A" w:rsidRDefault="00EA451A" w:rsidP="00EA451A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 xml:space="preserve">I_2(s)/V_1(s) = </w:t>
      </w:r>
    </w:p>
    <w:p w14:paraId="7F564F5F" w14:textId="01AD532E" w:rsidR="001C67AE" w:rsidRDefault="001C67AE" w:rsidP="001C67AE">
      <w:pPr>
        <w:jc w:val="center"/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noProof/>
          <w:lang w:val="en-US"/>
        </w:rPr>
        <w:drawing>
          <wp:inline distT="0" distB="0" distL="0" distR="0" wp14:anchorId="4D44E466" wp14:editId="2EC61F59">
            <wp:extent cx="2607945" cy="880745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94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7B4C7" w14:textId="0450F31F" w:rsidR="000B39A0" w:rsidRDefault="000B39A0" w:rsidP="00EA451A">
      <w:pPr>
        <w:rPr>
          <w:rFonts w:ascii="Times New Roman" w:eastAsiaTheme="minorEastAsia" w:hAnsi="Times New Roman" w:cs="Times New Roman"/>
          <w:lang w:val="en-US"/>
        </w:rPr>
      </w:pPr>
    </w:p>
    <w:p w14:paraId="78399ECB" w14:textId="715CC7E0" w:rsidR="00EA451A" w:rsidRDefault="00EA451A" w:rsidP="00EA451A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lang w:val="en-US"/>
        </w:rPr>
        <w:t xml:space="preserve">I_3(s)/V_1(s) = </w:t>
      </w:r>
    </w:p>
    <w:p w14:paraId="0F6CD71D" w14:textId="4CB113F8" w:rsidR="001C67AE" w:rsidRDefault="001C67AE" w:rsidP="001C67AE">
      <w:pPr>
        <w:jc w:val="center"/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  <w:noProof/>
          <w:lang w:val="en-US"/>
        </w:rPr>
        <w:drawing>
          <wp:inline distT="0" distB="0" distL="0" distR="0" wp14:anchorId="5567040A" wp14:editId="7370E293">
            <wp:extent cx="2667000" cy="8890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6F4E4" w14:textId="3596E576" w:rsidR="00821165" w:rsidRPr="00A3411C" w:rsidRDefault="00821165" w:rsidP="00786A40">
      <w:pPr>
        <w:rPr>
          <w:rFonts w:ascii="Times New Roman" w:hAnsi="Times New Roman" w:cs="Times New Roman"/>
          <w:lang w:val="en-US"/>
        </w:rPr>
      </w:pPr>
    </w:p>
    <w:p w14:paraId="635E01B5" w14:textId="77777777" w:rsidR="00A82F31" w:rsidRDefault="00A82F31" w:rsidP="004656CF">
      <w:pPr>
        <w:pStyle w:val="Heading2"/>
        <w:rPr>
          <w:rFonts w:ascii="Times New Roman" w:hAnsi="Times New Roman" w:cs="Times New Roman"/>
          <w:b/>
          <w:bCs/>
          <w:color w:val="auto"/>
          <w:lang w:val="en-US"/>
        </w:rPr>
      </w:pPr>
    </w:p>
    <w:p w14:paraId="5D8D824A" w14:textId="6E9EF65B" w:rsidR="00B86463" w:rsidRDefault="00B86463" w:rsidP="004656CF">
      <w:pPr>
        <w:pStyle w:val="Heading2"/>
        <w:rPr>
          <w:rFonts w:ascii="Times New Roman" w:hAnsi="Times New Roman" w:cs="Times New Roman"/>
          <w:color w:val="auto"/>
          <w:lang w:val="en-US"/>
        </w:rPr>
      </w:pPr>
      <w:r w:rsidRPr="001900A0">
        <w:rPr>
          <w:rFonts w:ascii="Times New Roman" w:hAnsi="Times New Roman" w:cs="Times New Roman"/>
          <w:b/>
          <w:bCs/>
          <w:color w:val="auto"/>
          <w:lang w:val="en-US"/>
        </w:rPr>
        <w:t>Appendix</w:t>
      </w:r>
      <w:r w:rsidRPr="00A3411C">
        <w:rPr>
          <w:rFonts w:ascii="Times New Roman" w:hAnsi="Times New Roman" w:cs="Times New Roman"/>
          <w:color w:val="auto"/>
          <w:lang w:val="en-US"/>
        </w:rPr>
        <w:t xml:space="preserve">: </w:t>
      </w:r>
      <w:r w:rsidR="00A3473A">
        <w:rPr>
          <w:rFonts w:ascii="Times New Roman" w:hAnsi="Times New Roman" w:cs="Times New Roman"/>
          <w:color w:val="auto"/>
          <w:lang w:val="en-US"/>
        </w:rPr>
        <w:t>Scilab c</w:t>
      </w:r>
      <w:r w:rsidRPr="00A3411C">
        <w:rPr>
          <w:rFonts w:ascii="Times New Roman" w:hAnsi="Times New Roman" w:cs="Times New Roman"/>
          <w:color w:val="auto"/>
          <w:lang w:val="en-US"/>
        </w:rPr>
        <w:t>ode</w:t>
      </w:r>
      <w:r w:rsidR="00A3411C">
        <w:rPr>
          <w:rFonts w:ascii="Times New Roman" w:hAnsi="Times New Roman" w:cs="Times New Roman"/>
          <w:color w:val="auto"/>
          <w:lang w:val="en-US"/>
        </w:rPr>
        <w:t xml:space="preserve"> for the complete assignment</w:t>
      </w:r>
    </w:p>
    <w:p w14:paraId="3A05E6E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Author: Prakhar Diwan (180100083)</w:t>
      </w:r>
    </w:p>
    <w:p w14:paraId="0F793B5D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Assignment for LAB-1 of EE 324 </w:t>
      </w:r>
    </w:p>
    <w:p w14:paraId="38E71EC6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1594706B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Question 1</w:t>
      </w:r>
    </w:p>
    <w:p w14:paraId="7AA96E37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poly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0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s'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Defining symbol variable 's'</w:t>
      </w:r>
    </w:p>
    <w:p w14:paraId="50F640C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G1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0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^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*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0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121FAB19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G2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5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5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63F39647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12D9047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(a) Cascade System </w:t>
      </w:r>
    </w:p>
    <w:p w14:paraId="2A8D784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Here as per the convolution(in time domain) theorem, the overall transfer function (L) will be the product of the transfer functions of the 2 systems G1 and G2 </w:t>
      </w:r>
    </w:p>
    <w:p w14:paraId="104B882C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3CB3ADB1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L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*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2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Transfer function of cascade system </w:t>
      </w:r>
    </w:p>
    <w:p w14:paraId="541B317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Transfer function of Cascade System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L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3246B8F1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5E31CD4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(b) Parallel System </w:t>
      </w:r>
    </w:p>
    <w:p w14:paraId="379D849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Here as per the superposition theorem, the overall transfer function (P) will be the sum of the transfer functions of the 2 systems G1 and G2 </w:t>
      </w:r>
    </w:p>
    <w:p w14:paraId="30F5A17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5A3FA2E0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P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2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Transfer function of parallel system</w:t>
      </w:r>
    </w:p>
    <w:p w14:paraId="56584D01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Transfer function of Parallel System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P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148F133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4FE084B0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(c) Feedback(closed loop) System </w:t>
      </w:r>
    </w:p>
    <w:p w14:paraId="734F22C2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lastRenderedPageBreak/>
        <w:t>// Here using the,superposition theorem i.e. let g(t) and f(t) be 2 impulse responses with transfer functions G(s) and F(s), then (a*g(t)+b*f(t)) has a transfer function (a*G(s)+b*F(s)), where a and b are constants.</w:t>
      </w:r>
    </w:p>
    <w:p w14:paraId="3DF56FF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Let R(s) be the input (in Laplace domain) and C(s) be the output(in Laplace domain) of the overall system, which has transfer function let's say T(s)</w:t>
      </w:r>
    </w:p>
    <w:p w14:paraId="0BD59B4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Solving we get:</w:t>
      </w:r>
    </w:p>
    <w:p w14:paraId="1CB26A8E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(R(s)-(G2(s)*C(s)))*G1(s)=C(s), which simplifies to </w:t>
      </w:r>
    </w:p>
    <w:p w14:paraId="03AE7DD1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(C(s)/R(s))={G1(s)}/{1+(G1(s)*G2(s))}</w:t>
      </w:r>
    </w:p>
    <w:p w14:paraId="581D5F31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79D9B157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num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1;</w:t>
      </w:r>
      <w:r w:rsidRPr="00DE4064">
        <w:rPr>
          <w:rFonts w:ascii="Monospaced" w:eastAsia="Times New Roman" w:hAnsi="Monospaced" w:cs="Courier New"/>
          <w:lang w:eastAsia="en-IN"/>
        </w:rPr>
        <w:t xml:space="preserve">    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</w:t>
      </w:r>
      <w:proofErr w:type="spellStart"/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num</w:t>
      </w:r>
      <w:proofErr w:type="spellEnd"/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 = G1(s)</w:t>
      </w:r>
    </w:p>
    <w:p w14:paraId="2F754EF1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den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L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den = 1+G1(s)*G2(s) </w:t>
      </w:r>
    </w:p>
    <w:p w14:paraId="4262429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T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num</w:t>
      </w:r>
      <w:proofErr w:type="spellEnd"/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den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Transfer function of Feedback(closed loop) System</w:t>
      </w:r>
    </w:p>
    <w:p w14:paraId="4EA1D99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Transfer function of Feedback(closed loop) System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T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3226942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0D0DC15C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(d) Response to the unit step to the system with transfer function G1(s).</w:t>
      </w:r>
    </w:p>
    <w:p w14:paraId="63BF943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sys_G1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li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c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G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47A5680E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t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linspace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0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0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000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2F95C0C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y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csim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step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t,sys_G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output of system with transfer function G1(s) on input of unit step</w:t>
      </w:r>
    </w:p>
    <w:p w14:paraId="1F111DA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plot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t,y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plotting y(t)</w:t>
      </w:r>
    </w:p>
    <w:p w14:paraId="6EAC8D6D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title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Unit step response (in time domain) of system with transfer function G1(s)'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6CBA7A0B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xlabel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Time (t)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fontsize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48E8E41E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ylabel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Response y(t)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fontsize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298430EF" w14:textId="0C78D087" w:rsid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11E476E1" w14:textId="04B1532F" w:rsidR="0078433C" w:rsidRDefault="0078433C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2AF8D7A2" w14:textId="77777777" w:rsidR="0078433C" w:rsidRPr="00DE4064" w:rsidRDefault="0078433C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4F561917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Question 2</w:t>
      </w:r>
    </w:p>
    <w:p w14:paraId="350D6026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Poles and Zeros of the overall system in each of cases </w:t>
      </w:r>
      <w:proofErr w:type="spellStart"/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a,b,c</w:t>
      </w:r>
      <w:proofErr w:type="spellEnd"/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 of question 1</w:t>
      </w:r>
    </w:p>
    <w:p w14:paraId="5D2E4EA5" w14:textId="150159AA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Using roots on denominator and numerator of transfer </w:t>
      </w:r>
      <w:r w:rsidR="00C556A5"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function for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 finding poles and zeros respectively. </w:t>
      </w:r>
    </w:p>
    <w:p w14:paraId="548BFCA9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1 (a)</w:t>
      </w:r>
    </w:p>
    <w:p w14:paraId="1968CEBE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L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li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</w:t>
      </w:r>
      <w:proofErr w:type="spellStart"/>
      <w:r w:rsidRPr="00DE4064">
        <w:rPr>
          <w:rFonts w:ascii="Monospaced" w:eastAsia="Times New Roman" w:hAnsi="Monospaced" w:cs="Courier New"/>
          <w:color w:val="BC8F8F"/>
          <w:lang w:eastAsia="en-IN"/>
        </w:rPr>
        <w:t>c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L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64CFFF5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eros_L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root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L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.</w:t>
      </w:r>
      <w:r w:rsidRPr="00DE4064">
        <w:rPr>
          <w:rFonts w:ascii="Monospaced" w:eastAsia="Times New Roman" w:hAnsi="Monospaced" w:cs="Courier New"/>
          <w:color w:val="AAAAAA"/>
          <w:lang w:eastAsia="en-IN"/>
        </w:rPr>
        <w:t>num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1A83FF9B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poles_L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root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L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.</w:t>
      </w:r>
      <w:r w:rsidRPr="00DE4064">
        <w:rPr>
          <w:rFonts w:ascii="Monospaced" w:eastAsia="Times New Roman" w:hAnsi="Monospaced" w:cs="Courier New"/>
          <w:color w:val="AAAAAA"/>
          <w:lang w:eastAsia="en-IN"/>
        </w:rPr>
        <w:t>de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54F1A3F7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Zeros of Transfer Function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eros_L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552C1F9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Poles of Transfer Function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poles_L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18C483B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45FD4B6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1 (b)</w:t>
      </w:r>
    </w:p>
    <w:p w14:paraId="2143C04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P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li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</w:t>
      </w:r>
      <w:proofErr w:type="spellStart"/>
      <w:r w:rsidRPr="00DE4064">
        <w:rPr>
          <w:rFonts w:ascii="Monospaced" w:eastAsia="Times New Roman" w:hAnsi="Monospaced" w:cs="Courier New"/>
          <w:color w:val="BC8F8F"/>
          <w:lang w:eastAsia="en-IN"/>
        </w:rPr>
        <w:t>c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3F33832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eros_P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root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P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.</w:t>
      </w:r>
      <w:r w:rsidRPr="00DE4064">
        <w:rPr>
          <w:rFonts w:ascii="Monospaced" w:eastAsia="Times New Roman" w:hAnsi="Monospaced" w:cs="Courier New"/>
          <w:color w:val="AAAAAA"/>
          <w:lang w:eastAsia="en-IN"/>
        </w:rPr>
        <w:t>num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363AA36B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poles_P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root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P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.</w:t>
      </w:r>
      <w:r w:rsidRPr="00DE4064">
        <w:rPr>
          <w:rFonts w:ascii="Monospaced" w:eastAsia="Times New Roman" w:hAnsi="Monospaced" w:cs="Courier New"/>
          <w:color w:val="AAAAAA"/>
          <w:lang w:eastAsia="en-IN"/>
        </w:rPr>
        <w:t>de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029C0136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Zeros of Transfer Function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eros_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35E7371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Poles of Transfer Function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poles_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0238D888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59D790D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1 (c)</w:t>
      </w:r>
    </w:p>
    <w:p w14:paraId="3DDCE4EC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T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li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'</w:t>
      </w:r>
      <w:proofErr w:type="spellStart"/>
      <w:r w:rsidRPr="00DE4064">
        <w:rPr>
          <w:rFonts w:ascii="Monospaced" w:eastAsia="Times New Roman" w:hAnsi="Monospaced" w:cs="Courier New"/>
          <w:color w:val="BC8F8F"/>
          <w:lang w:eastAsia="en-IN"/>
        </w:rPr>
        <w:t>c'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T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5E470787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eros_T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root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T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.</w:t>
      </w:r>
      <w:r w:rsidRPr="00DE4064">
        <w:rPr>
          <w:rFonts w:ascii="Monospaced" w:eastAsia="Times New Roman" w:hAnsi="Monospaced" w:cs="Courier New"/>
          <w:color w:val="AAAAAA"/>
          <w:lang w:eastAsia="en-IN"/>
        </w:rPr>
        <w:t>num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65F89F0E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poles_T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root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sys_T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.</w:t>
      </w:r>
      <w:r w:rsidRPr="00DE4064">
        <w:rPr>
          <w:rFonts w:ascii="Monospaced" w:eastAsia="Times New Roman" w:hAnsi="Monospaced" w:cs="Courier New"/>
          <w:color w:val="AAAAAA"/>
          <w:lang w:eastAsia="en-IN"/>
        </w:rPr>
        <w:t>den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0DFAD43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Zeros of Transfer Function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eros_T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6AAB628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Poles of Transfer Function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poles_T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4BEF78C9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3CF98326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Computations on matrices: such as addition, multiplication,</w:t>
      </w:r>
    </w:p>
    <w:p w14:paraId="4B29114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determinant and inverse calculation </w:t>
      </w:r>
    </w:p>
    <w:p w14:paraId="0188039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M1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[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1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P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L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2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]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59FF9AC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M1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3DE221C8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lastRenderedPageBreak/>
        <w:t>M2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[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T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G2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]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2736D84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M2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2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7E135DAD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M_add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2;</w:t>
      </w:r>
    </w:p>
    <w:p w14:paraId="47FD9FCC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Addition of M1 and M2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M_add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67E828F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M_prod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*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2;</w:t>
      </w:r>
    </w:p>
    <w:p w14:paraId="5077FC4B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Product of M1 and M2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M_prod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2616B96A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M1_det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32B9B9"/>
          <w:lang w:eastAsia="en-IN"/>
        </w:rPr>
        <w:t>det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50D3EE20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Determinant of M1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_det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6D631A90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M1_inv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inv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0DFEF775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Inverse of M1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M1_inv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096801C6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5BB7B893" w14:textId="77777777" w:rsidR="0078433C" w:rsidRDefault="0078433C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i/>
          <w:iCs/>
          <w:color w:val="64AE64"/>
          <w:lang w:eastAsia="en-IN"/>
        </w:rPr>
      </w:pPr>
    </w:p>
    <w:p w14:paraId="7618BA3B" w14:textId="74A5586C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Question 3</w:t>
      </w:r>
    </w:p>
    <w:p w14:paraId="2DAD573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Obtaining Z(s)I(s)=V(s) is shown in report </w:t>
      </w:r>
    </w:p>
    <w:p w14:paraId="6DF743C6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Z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[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*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3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-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6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/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+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s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]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41EFF39F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Z(s)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Z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2D61FBCC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23057D34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inv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Z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 xml:space="preserve">// I(s) = </w:t>
      </w:r>
      <w:proofErr w:type="spellStart"/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(s)*V(s)</w:t>
      </w:r>
    </w:p>
    <w:p w14:paraId="24A1014B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</w:t>
      </w:r>
      <w:proofErr w:type="spellStart"/>
      <w:r w:rsidRPr="00DE4064">
        <w:rPr>
          <w:rFonts w:ascii="Monospaced" w:eastAsia="Times New Roman" w:hAnsi="Monospaced" w:cs="Courier New"/>
          <w:color w:val="BC8F8F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color w:val="BC8F8F"/>
          <w:lang w:eastAsia="en-IN"/>
        </w:rPr>
        <w:t>(s)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4FBB661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6347B9D9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i/>
          <w:iCs/>
          <w:color w:val="64AE64"/>
          <w:lang w:eastAsia="en-IN"/>
        </w:rPr>
        <w:t>// Third column has required values result in the required quantity as depicted in report</w:t>
      </w:r>
    </w:p>
    <w:p w14:paraId="51B19698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I_1byV_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1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3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;</w:t>
      </w:r>
    </w:p>
    <w:p w14:paraId="24EB1A1D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I_1/V_1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I_1byV_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6A559CA8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7167B5DD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I_2byV_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2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3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32B8E183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I_2/V_1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I_2byV_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79B02CBD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</w:p>
    <w:p w14:paraId="76B139CE" w14:textId="77777777" w:rsidR="00DE4064" w:rsidRPr="00DE4064" w:rsidRDefault="00DE4064" w:rsidP="00DE40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r w:rsidRPr="00DE4064">
        <w:rPr>
          <w:rFonts w:ascii="Monospaced" w:eastAsia="Times New Roman" w:hAnsi="Monospaced" w:cs="Courier New"/>
          <w:color w:val="000000"/>
          <w:lang w:eastAsia="en-IN"/>
        </w:rPr>
        <w:t>I_3byV_1</w:t>
      </w:r>
      <w:r w:rsidRPr="00DE4064">
        <w:rPr>
          <w:rFonts w:ascii="Monospaced" w:eastAsia="Times New Roman" w:hAnsi="Monospaced" w:cs="Courier New"/>
          <w:color w:val="5C5C5C"/>
          <w:lang w:eastAsia="en-IN"/>
        </w:rPr>
        <w:t>=</w:t>
      </w:r>
      <w:proofErr w:type="spellStart"/>
      <w:r w:rsidRPr="00DE4064">
        <w:rPr>
          <w:rFonts w:ascii="Monospaced" w:eastAsia="Times New Roman" w:hAnsi="Monospaced" w:cs="Courier New"/>
          <w:color w:val="000000"/>
          <w:lang w:eastAsia="en-IN"/>
        </w:rPr>
        <w:t>Z_inv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3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3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341D258D" w14:textId="101C9296" w:rsidR="004656CF" w:rsidRPr="0078433C" w:rsidRDefault="00DE4064" w:rsidP="007843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Monospaced" w:eastAsia="Times New Roman" w:hAnsi="Monospaced" w:cs="Courier New"/>
          <w:lang w:eastAsia="en-IN"/>
        </w:rPr>
      </w:pPr>
      <w:proofErr w:type="spellStart"/>
      <w:r w:rsidRPr="00DE4064">
        <w:rPr>
          <w:rFonts w:ascii="Monospaced" w:eastAsia="Times New Roman" w:hAnsi="Monospaced" w:cs="Courier New"/>
          <w:color w:val="32B9B9"/>
          <w:lang w:eastAsia="en-IN"/>
        </w:rPr>
        <w:t>disp</w:t>
      </w:r>
      <w:proofErr w:type="spellEnd"/>
      <w:r w:rsidRPr="00DE4064">
        <w:rPr>
          <w:rFonts w:ascii="Monospaced" w:eastAsia="Times New Roman" w:hAnsi="Monospaced" w:cs="Courier New"/>
          <w:color w:val="4A55DB"/>
          <w:lang w:eastAsia="en-IN"/>
        </w:rPr>
        <w:t>(</w:t>
      </w:r>
      <w:r w:rsidRPr="00DE4064">
        <w:rPr>
          <w:rFonts w:ascii="Monospaced" w:eastAsia="Times New Roman" w:hAnsi="Monospaced" w:cs="Courier New"/>
          <w:color w:val="BC8F8F"/>
          <w:lang w:eastAsia="en-IN"/>
        </w:rPr>
        <w:t>"I_3/V_1"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,</w:t>
      </w:r>
      <w:r w:rsidRPr="00DE4064">
        <w:rPr>
          <w:rFonts w:ascii="Monospaced" w:eastAsia="Times New Roman" w:hAnsi="Monospaced" w:cs="Courier New"/>
          <w:lang w:eastAsia="en-IN"/>
        </w:rPr>
        <w:t xml:space="preserve"> </w:t>
      </w:r>
      <w:r w:rsidRPr="00DE4064">
        <w:rPr>
          <w:rFonts w:ascii="Monospaced" w:eastAsia="Times New Roman" w:hAnsi="Monospaced" w:cs="Courier New"/>
          <w:color w:val="000000"/>
          <w:lang w:eastAsia="en-IN"/>
        </w:rPr>
        <w:t>I_3byV_1</w:t>
      </w:r>
      <w:r w:rsidRPr="00DE4064">
        <w:rPr>
          <w:rFonts w:ascii="Monospaced" w:eastAsia="Times New Roman" w:hAnsi="Monospaced" w:cs="Courier New"/>
          <w:color w:val="4A55DB"/>
          <w:lang w:eastAsia="en-IN"/>
        </w:rPr>
        <w:t>)</w:t>
      </w:r>
    </w:p>
    <w:p w14:paraId="287B6688" w14:textId="77777777" w:rsidR="00A3411C" w:rsidRPr="00A3411C" w:rsidRDefault="00A3411C" w:rsidP="004656CF">
      <w:pPr>
        <w:ind w:left="720"/>
        <w:rPr>
          <w:lang w:val="en-US"/>
        </w:rPr>
      </w:pPr>
    </w:p>
    <w:p w14:paraId="33F23AE8" w14:textId="6ECAB151" w:rsidR="00B86463" w:rsidRPr="00A3411C" w:rsidRDefault="00B86463" w:rsidP="00B86463">
      <w:pPr>
        <w:rPr>
          <w:lang w:val="en-US"/>
        </w:rPr>
      </w:pPr>
    </w:p>
    <w:p w14:paraId="710164DD" w14:textId="77777777" w:rsidR="00B86463" w:rsidRPr="00B86463" w:rsidRDefault="00B86463" w:rsidP="00B86463">
      <w:pPr>
        <w:rPr>
          <w:lang w:val="en-US"/>
        </w:rPr>
      </w:pPr>
    </w:p>
    <w:sectPr w:rsidR="00B86463" w:rsidRPr="00B864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spaced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635415"/>
    <w:multiLevelType w:val="hybridMultilevel"/>
    <w:tmpl w:val="C74EA24A"/>
    <w:lvl w:ilvl="0" w:tplc="83EEB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E38E9"/>
    <w:multiLevelType w:val="hybridMultilevel"/>
    <w:tmpl w:val="0232AC68"/>
    <w:lvl w:ilvl="0" w:tplc="F9E2EF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B1794"/>
    <w:multiLevelType w:val="hybridMultilevel"/>
    <w:tmpl w:val="6D3860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E6C6C"/>
    <w:multiLevelType w:val="hybridMultilevel"/>
    <w:tmpl w:val="980EFAD4"/>
    <w:lvl w:ilvl="0" w:tplc="1756BC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F0EBD"/>
    <w:multiLevelType w:val="hybridMultilevel"/>
    <w:tmpl w:val="24C4B80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E61D6"/>
    <w:multiLevelType w:val="hybridMultilevel"/>
    <w:tmpl w:val="C3B6B204"/>
    <w:lvl w:ilvl="0" w:tplc="438248A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NDQztDA3Mre0tDRS0lEKTi0uzszPAykwrAUAJ5TfQSwAAAA="/>
  </w:docVars>
  <w:rsids>
    <w:rsidRoot w:val="008E6BB2"/>
    <w:rsid w:val="0001070D"/>
    <w:rsid w:val="00016100"/>
    <w:rsid w:val="00021722"/>
    <w:rsid w:val="00027B05"/>
    <w:rsid w:val="00065965"/>
    <w:rsid w:val="000955AE"/>
    <w:rsid w:val="000B39A0"/>
    <w:rsid w:val="000E7111"/>
    <w:rsid w:val="00127D89"/>
    <w:rsid w:val="00162D22"/>
    <w:rsid w:val="001900A0"/>
    <w:rsid w:val="001B2F4F"/>
    <w:rsid w:val="001B4CAB"/>
    <w:rsid w:val="001C26F5"/>
    <w:rsid w:val="001C67AE"/>
    <w:rsid w:val="00250EB2"/>
    <w:rsid w:val="00263635"/>
    <w:rsid w:val="00287C3B"/>
    <w:rsid w:val="002A1C7E"/>
    <w:rsid w:val="002B337E"/>
    <w:rsid w:val="002B4157"/>
    <w:rsid w:val="002C520D"/>
    <w:rsid w:val="002D169B"/>
    <w:rsid w:val="002F2B0D"/>
    <w:rsid w:val="00347A5B"/>
    <w:rsid w:val="0041633A"/>
    <w:rsid w:val="004656CF"/>
    <w:rsid w:val="00472806"/>
    <w:rsid w:val="0048095A"/>
    <w:rsid w:val="00480C73"/>
    <w:rsid w:val="00484EDC"/>
    <w:rsid w:val="00484F86"/>
    <w:rsid w:val="00495038"/>
    <w:rsid w:val="004C1BB1"/>
    <w:rsid w:val="004C2890"/>
    <w:rsid w:val="004C67D6"/>
    <w:rsid w:val="00504580"/>
    <w:rsid w:val="0053220C"/>
    <w:rsid w:val="00541542"/>
    <w:rsid w:val="00551C5A"/>
    <w:rsid w:val="00581DD5"/>
    <w:rsid w:val="005D291E"/>
    <w:rsid w:val="00646C48"/>
    <w:rsid w:val="00682A2F"/>
    <w:rsid w:val="006E62DA"/>
    <w:rsid w:val="0073416E"/>
    <w:rsid w:val="0078433C"/>
    <w:rsid w:val="00786A40"/>
    <w:rsid w:val="0079068C"/>
    <w:rsid w:val="0079332B"/>
    <w:rsid w:val="007B1A5A"/>
    <w:rsid w:val="00821165"/>
    <w:rsid w:val="0083233E"/>
    <w:rsid w:val="008568DC"/>
    <w:rsid w:val="0086425C"/>
    <w:rsid w:val="008A45A1"/>
    <w:rsid w:val="008C598E"/>
    <w:rsid w:val="008E6BB2"/>
    <w:rsid w:val="008E6D85"/>
    <w:rsid w:val="008F7FA0"/>
    <w:rsid w:val="009155A3"/>
    <w:rsid w:val="00956309"/>
    <w:rsid w:val="0096634B"/>
    <w:rsid w:val="00977C95"/>
    <w:rsid w:val="009D3D1B"/>
    <w:rsid w:val="009E02E2"/>
    <w:rsid w:val="00A32157"/>
    <w:rsid w:val="00A3411C"/>
    <w:rsid w:val="00A3473A"/>
    <w:rsid w:val="00A82F31"/>
    <w:rsid w:val="00A835CC"/>
    <w:rsid w:val="00A95E53"/>
    <w:rsid w:val="00A9666B"/>
    <w:rsid w:val="00AB2F28"/>
    <w:rsid w:val="00AC14EF"/>
    <w:rsid w:val="00AC21D6"/>
    <w:rsid w:val="00B0521A"/>
    <w:rsid w:val="00B1091A"/>
    <w:rsid w:val="00B6668C"/>
    <w:rsid w:val="00B86463"/>
    <w:rsid w:val="00C13375"/>
    <w:rsid w:val="00C556A5"/>
    <w:rsid w:val="00C648C0"/>
    <w:rsid w:val="00C671DD"/>
    <w:rsid w:val="00C73B1E"/>
    <w:rsid w:val="00C75BF0"/>
    <w:rsid w:val="00CA6C88"/>
    <w:rsid w:val="00CB1341"/>
    <w:rsid w:val="00CF5BE6"/>
    <w:rsid w:val="00D70E63"/>
    <w:rsid w:val="00D8501A"/>
    <w:rsid w:val="00DC594D"/>
    <w:rsid w:val="00DD712D"/>
    <w:rsid w:val="00DE4064"/>
    <w:rsid w:val="00DF77B8"/>
    <w:rsid w:val="00E05470"/>
    <w:rsid w:val="00E168F3"/>
    <w:rsid w:val="00E7220F"/>
    <w:rsid w:val="00E87BF3"/>
    <w:rsid w:val="00EA451A"/>
    <w:rsid w:val="00ED186E"/>
    <w:rsid w:val="00EF4372"/>
    <w:rsid w:val="00F12645"/>
    <w:rsid w:val="00F25490"/>
    <w:rsid w:val="00F509D6"/>
    <w:rsid w:val="00F55EA7"/>
    <w:rsid w:val="00FB44F3"/>
    <w:rsid w:val="00FC3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97207"/>
  <w15:chartTrackingRefBased/>
  <w15:docId w15:val="{B44115E0-8EFA-4A72-9760-243B48B57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15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6A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15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6A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168F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5EA7"/>
    <w:rPr>
      <w:color w:val="808080"/>
    </w:rPr>
  </w:style>
  <w:style w:type="table" w:styleId="TableGrid">
    <w:name w:val="Table Grid"/>
    <w:basedOn w:val="TableNormal"/>
    <w:uiPriority w:val="39"/>
    <w:rsid w:val="004163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45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58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864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8646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4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8</Pages>
  <Words>841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n Jabade</dc:creator>
  <cp:keywords/>
  <dc:description/>
  <cp:lastModifiedBy>Prakhar Vijay Diwan</cp:lastModifiedBy>
  <cp:revision>51</cp:revision>
  <dcterms:created xsi:type="dcterms:W3CDTF">2021-01-16T07:22:00Z</dcterms:created>
  <dcterms:modified xsi:type="dcterms:W3CDTF">2021-01-17T15:29:00Z</dcterms:modified>
</cp:coreProperties>
</file>